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47A1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E4CEE85" w14:textId="4848F0D4" w:rsidR="002258C5" w:rsidRPr="00703B29" w:rsidRDefault="000B5A38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Q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14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6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6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137BC0">
        <w:rPr>
          <w:rFonts w:cs="Arial"/>
          <w:sz w:val="20"/>
        </w:rPr>
        <w:t>9K1</w:t>
      </w:r>
      <w:r w:rsidR="00BD04A7">
        <w:rPr>
          <w:rFonts w:cs="Arial"/>
          <w:sz w:val="20"/>
        </w:rPr>
        <w:tab/>
        <w:t xml:space="preserve">Expiry Date: </w:t>
      </w:r>
      <w:r w:rsidR="00E05DEF" w:rsidRPr="00CC12C3">
        <w:rPr>
          <w:rFonts w:cs="Arial"/>
          <w:color w:val="000000" w:themeColor="text1"/>
          <w:sz w:val="20"/>
        </w:rPr>
        <w:t>20</w:t>
      </w:r>
      <w:r w:rsidR="00542CB5" w:rsidRPr="00CC12C3">
        <w:rPr>
          <w:rFonts w:cs="Arial"/>
          <w:color w:val="000000" w:themeColor="text1"/>
          <w:sz w:val="20"/>
        </w:rPr>
        <w:t>2</w:t>
      </w:r>
      <w:r w:rsidR="00293C96" w:rsidRPr="00CC12C3">
        <w:rPr>
          <w:rFonts w:cs="Arial"/>
          <w:color w:val="000000" w:themeColor="text1"/>
          <w:sz w:val="20"/>
        </w:rPr>
        <w:t>4</w:t>
      </w:r>
      <w:r w:rsidR="00260338" w:rsidRPr="00CC12C3">
        <w:rPr>
          <w:rFonts w:cs="Arial"/>
          <w:color w:val="000000" w:themeColor="text1"/>
          <w:sz w:val="20"/>
        </w:rPr>
        <w:t>-</w:t>
      </w:r>
      <w:r w:rsidR="00293C96" w:rsidRPr="00CC12C3">
        <w:rPr>
          <w:rFonts w:cs="Arial"/>
          <w:color w:val="000000" w:themeColor="text1"/>
          <w:sz w:val="20"/>
        </w:rPr>
        <w:t>03</w:t>
      </w:r>
      <w:r w:rsidR="00260338" w:rsidRPr="00CC12C3">
        <w:rPr>
          <w:rFonts w:cs="Arial"/>
          <w:color w:val="000000" w:themeColor="text1"/>
          <w:sz w:val="20"/>
        </w:rPr>
        <w:t>-01</w:t>
      </w:r>
    </w:p>
    <w:p w14:paraId="28672B3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F116E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4093BF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14D6F1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2AB4D1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0B8A093" w14:textId="77777777" w:rsidR="00596833" w:rsidRDefault="00596833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5F51CF6" w14:textId="77777777" w:rsidR="00BD04A7" w:rsidRPr="001C202F" w:rsidRDefault="005C7A6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765096B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A2738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9DE69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A444F0" w14:textId="77777777" w:rsidR="00AF1C2B" w:rsidRPr="001C202F" w:rsidRDefault="00AF1C2B" w:rsidP="007C2E88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7C2E88">
        <w:rPr>
          <w:rFonts w:cs="Arial"/>
          <w:b w:val="0"/>
          <w:sz w:val="18"/>
          <w:szCs w:val="18"/>
        </w:rPr>
        <w:t>_</w:t>
      </w:r>
    </w:p>
    <w:p w14:paraId="41F57E5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596833">
        <w:rPr>
          <w:rFonts w:cs="Arial"/>
          <w:b w:val="0"/>
          <w:sz w:val="18"/>
          <w:szCs w:val="18"/>
        </w:rPr>
        <w:t>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1FD5ABB" w14:textId="77777777" w:rsidR="00596833" w:rsidRPr="000C0BF9" w:rsidRDefault="007C2E88" w:rsidP="0059683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i/>
          <w:sz w:val="18"/>
          <w:szCs w:val="18"/>
        </w:rPr>
      </w:pPr>
      <w:proofErr w:type="gramStart"/>
      <w:r w:rsidRPr="000C0BF9">
        <w:rPr>
          <w:rFonts w:cs="Arial"/>
          <w:i/>
          <w:sz w:val="18"/>
          <w:szCs w:val="18"/>
        </w:rPr>
        <w:t>Interpretation:_</w:t>
      </w:r>
      <w:proofErr w:type="gramEnd"/>
      <w:r w:rsidRPr="000C0BF9">
        <w:rPr>
          <w:rFonts w:cs="Arial"/>
          <w:i/>
          <w:sz w:val="18"/>
          <w:szCs w:val="18"/>
        </w:rPr>
        <w:t>__________</w:t>
      </w:r>
      <w:r w:rsidR="00596833" w:rsidRPr="000C0BF9">
        <w:rPr>
          <w:rFonts w:cs="Arial"/>
          <w:i/>
          <w:sz w:val="18"/>
          <w:szCs w:val="18"/>
        </w:rPr>
        <w:tab/>
        <w:t xml:space="preserve">Failed lanes: </w:t>
      </w:r>
      <w:r w:rsidR="00596833" w:rsidRPr="000C0BF9">
        <w:rPr>
          <w:rFonts w:cs="Arial"/>
          <w:i/>
          <w:sz w:val="18"/>
          <w:szCs w:val="18"/>
          <w:u w:val="single"/>
        </w:rPr>
        <w:t>___________</w:t>
      </w:r>
      <w:r w:rsidR="00596833" w:rsidRPr="000C0BF9">
        <w:rPr>
          <w:rFonts w:cs="Arial"/>
          <w:i/>
          <w:sz w:val="18"/>
          <w:szCs w:val="18"/>
        </w:rPr>
        <w:t xml:space="preserve"> </w:t>
      </w:r>
      <w:r w:rsidR="00596833" w:rsidRPr="000C0BF9">
        <w:rPr>
          <w:rFonts w:cs="Arial"/>
          <w:i/>
          <w:sz w:val="18"/>
          <w:szCs w:val="18"/>
        </w:rPr>
        <w:tab/>
        <w:t xml:space="preserve"> Comments:</w:t>
      </w:r>
      <w:r w:rsidR="00596833" w:rsidRPr="00476C06">
        <w:rPr>
          <w:rFonts w:cs="Arial"/>
          <w:i/>
          <w:sz w:val="18"/>
          <w:szCs w:val="18"/>
        </w:rPr>
        <w:t>_________________</w:t>
      </w:r>
      <w:r w:rsidR="00596833" w:rsidRPr="00476C06">
        <w:rPr>
          <w:rFonts w:cs="Arial"/>
          <w:i/>
          <w:sz w:val="18"/>
          <w:szCs w:val="18"/>
          <w:u w:val="single"/>
        </w:rPr>
        <w:t xml:space="preserve">    </w:t>
      </w:r>
      <w:r w:rsidR="00596833" w:rsidRPr="000C0BF9">
        <w:rPr>
          <w:rFonts w:cs="Arial"/>
          <w:i/>
          <w:sz w:val="18"/>
          <w:szCs w:val="18"/>
          <w:u w:val="single"/>
        </w:rPr>
        <w:t xml:space="preserve">  </w:t>
      </w:r>
    </w:p>
    <w:p w14:paraId="6F8E5A19" w14:textId="77777777" w:rsidR="00596833" w:rsidRPr="000C0BF9" w:rsidRDefault="005968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3236AB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500761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0C0F19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DBFE49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968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509F057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B25014" w14:textId="2888013C" w:rsidR="00EB2A1D" w:rsidRPr="00EB2A1D" w:rsidRDefault="00EB2A1D" w:rsidP="00EB2A1D">
      <w:pPr>
        <w:rPr>
          <w:rFonts w:ascii="Arial" w:hAnsi="Arial" w:cs="Arial"/>
          <w:sz w:val="18"/>
          <w:szCs w:val="18"/>
        </w:rPr>
        <w:sectPr w:rsidR="00EB2A1D" w:rsidRPr="00EB2A1D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EB2A1D">
        <w:rPr>
          <w:noProof/>
          <w:lang w:val="sv-SE" w:eastAsia="sv-SE"/>
        </w:rPr>
        <w:drawing>
          <wp:anchor distT="0" distB="0" distL="114300" distR="114300" simplePos="0" relativeHeight="251720192" behindDoc="0" locked="0" layoutInCell="1" allowOverlap="1" wp14:anchorId="1D7F761B" wp14:editId="22C881CA">
            <wp:simplePos x="0" y="0"/>
            <wp:positionH relativeFrom="column">
              <wp:posOffset>-3200</wp:posOffset>
            </wp:positionH>
            <wp:positionV relativeFrom="paragraph">
              <wp:posOffset>2743</wp:posOffset>
            </wp:positionV>
            <wp:extent cx="6480000" cy="1386000"/>
            <wp:effectExtent l="0" t="0" r="0" b="508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6B81B" w14:textId="085F4A32" w:rsidR="00417505" w:rsidRDefault="004175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C19710" w14:textId="47DDDCE8" w:rsidR="00AA38CF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B6B3C">
        <w:rPr>
          <w:noProof/>
        </w:rPr>
        <w:drawing>
          <wp:anchor distT="0" distB="0" distL="114300" distR="114300" simplePos="0" relativeHeight="251736576" behindDoc="0" locked="0" layoutInCell="1" allowOverlap="1" wp14:anchorId="10CF0EE0" wp14:editId="6D94A184">
            <wp:simplePos x="0" y="0"/>
            <wp:positionH relativeFrom="column">
              <wp:posOffset>3479</wp:posOffset>
            </wp:positionH>
            <wp:positionV relativeFrom="paragraph">
              <wp:posOffset>-2264</wp:posOffset>
            </wp:positionV>
            <wp:extent cx="6480810" cy="1382395"/>
            <wp:effectExtent l="0" t="0" r="0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CCFD94" w14:textId="2A46E86F" w:rsidR="00417505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B2A1D">
        <w:rPr>
          <w:noProof/>
          <w:lang w:val="sv-SE" w:eastAsia="sv-SE"/>
        </w:rPr>
        <w:drawing>
          <wp:anchor distT="0" distB="0" distL="114300" distR="114300" simplePos="0" relativeHeight="251737600" behindDoc="0" locked="0" layoutInCell="1" allowOverlap="1" wp14:anchorId="177ADA8D" wp14:editId="7D4FA5BD">
            <wp:simplePos x="0" y="0"/>
            <wp:positionH relativeFrom="margin">
              <wp:align>left</wp:align>
            </wp:positionH>
            <wp:positionV relativeFrom="paragraph">
              <wp:posOffset>5522</wp:posOffset>
            </wp:positionV>
            <wp:extent cx="4474800" cy="1285200"/>
            <wp:effectExtent l="0" t="0" r="254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800" cy="12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28FC84" w14:textId="0118AA38" w:rsidR="00A67F26" w:rsidRDefault="00A67F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8D617B" w14:textId="331BA095" w:rsid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ABE06D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EF2F71D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6D66BBD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61B5D7D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B3C679B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7865090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9A613B4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E84B884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CCC51CF" w14:textId="77777777" w:rsidR="00CB6B3C" w:rsidRDefault="00CB6B3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7560ABA3" w14:textId="44A79A04" w:rsidR="001A4A9E" w:rsidRPr="001A4A9E" w:rsidRDefault="001A4A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A4A9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484BF5C" w14:textId="041C45DE" w:rsidR="003C60D3" w:rsidRPr="00C30E38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53AE14F2" w14:textId="20999E8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86670A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CFD010C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11E1AA7" w14:textId="6D28E24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AF144B9" w14:textId="2CADA18B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4E62EB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D9A3311" w14:textId="3EA66609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3FA5C2D5" w14:textId="6922F9D5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A13068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5302CEF" w14:textId="0E9F2B0B" w:rsidR="00A13068" w:rsidRPr="004B195E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4B195E">
        <w:rPr>
          <w:rFonts w:cs="Arial"/>
          <w:b w:val="0"/>
          <w:color w:val="auto"/>
          <w:sz w:val="18"/>
          <w:vertAlign w:val="baseline"/>
        </w:rPr>
        <w:t xml:space="preserve">Primer mixes 3, 5, 23, 25, </w:t>
      </w:r>
      <w:r w:rsidR="00D1241D" w:rsidRPr="004B195E">
        <w:rPr>
          <w:rFonts w:cs="Arial"/>
          <w:b w:val="0"/>
          <w:color w:val="auto"/>
          <w:sz w:val="18"/>
          <w:vertAlign w:val="baseline"/>
        </w:rPr>
        <w:t xml:space="preserve">30, </w:t>
      </w:r>
      <w:r w:rsidRPr="004B195E">
        <w:rPr>
          <w:rFonts w:cs="Arial"/>
          <w:b w:val="0"/>
          <w:color w:val="auto"/>
          <w:sz w:val="18"/>
          <w:vertAlign w:val="baseline"/>
        </w:rPr>
        <w:t>43</w:t>
      </w:r>
      <w:r w:rsidR="00E80BCE" w:rsidRPr="004B195E">
        <w:rPr>
          <w:rFonts w:cs="Arial"/>
          <w:b w:val="0"/>
          <w:color w:val="auto"/>
          <w:sz w:val="18"/>
          <w:vertAlign w:val="baseline"/>
        </w:rPr>
        <w:t>, 45</w:t>
      </w:r>
      <w:r w:rsidR="00C97A8F" w:rsidRPr="004B195E">
        <w:rPr>
          <w:rFonts w:cs="Arial"/>
          <w:b w:val="0"/>
          <w:color w:val="auto"/>
          <w:sz w:val="18"/>
          <w:vertAlign w:val="baseline"/>
        </w:rPr>
        <w:t>,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46</w:t>
      </w:r>
      <w:r w:rsidR="00C013B5">
        <w:rPr>
          <w:rFonts w:cs="Arial"/>
          <w:b w:val="0"/>
          <w:color w:val="auto"/>
          <w:sz w:val="18"/>
          <w:vertAlign w:val="baseline"/>
        </w:rPr>
        <w:t>, 48</w:t>
      </w:r>
      <w:r w:rsidR="00C97A8F" w:rsidRPr="004B195E">
        <w:rPr>
          <w:rFonts w:cs="Arial"/>
          <w:b w:val="0"/>
          <w:color w:val="auto"/>
          <w:sz w:val="18"/>
          <w:vertAlign w:val="baseline"/>
        </w:rPr>
        <w:t xml:space="preserve"> and 61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may have a tendency to giving rise to primer oligomer formation.</w:t>
      </w:r>
    </w:p>
    <w:p w14:paraId="3438B892" w14:textId="7F8B205D" w:rsidR="00A13068" w:rsidRPr="004B195E" w:rsidRDefault="00A13068" w:rsidP="00A13068">
      <w:pPr>
        <w:pStyle w:val="PIfotnoter"/>
        <w:ind w:left="0" w:firstLine="0"/>
        <w:rPr>
          <w:b w:val="0"/>
          <w:color w:val="auto"/>
          <w:sz w:val="18"/>
          <w:vertAlign w:val="baseline"/>
        </w:rPr>
      </w:pPr>
      <w:r w:rsidRPr="004B195E">
        <w:rPr>
          <w:rFonts w:cs="Arial"/>
          <w:b w:val="0"/>
          <w:color w:val="auto"/>
          <w:sz w:val="18"/>
          <w:vertAlign w:val="baseline"/>
        </w:rPr>
        <w:t>Primer mixes 6, 11, 14, 16</w:t>
      </w:r>
      <w:r w:rsidR="0044016C" w:rsidRPr="004B195E">
        <w:rPr>
          <w:rFonts w:cs="Arial"/>
          <w:b w:val="0"/>
          <w:color w:val="auto"/>
          <w:sz w:val="18"/>
          <w:vertAlign w:val="baseline"/>
        </w:rPr>
        <w:t>,</w:t>
      </w:r>
      <w:r w:rsidR="00801E36">
        <w:rPr>
          <w:rFonts w:cs="Arial"/>
          <w:b w:val="0"/>
          <w:color w:val="auto"/>
          <w:sz w:val="18"/>
          <w:vertAlign w:val="baseline"/>
        </w:rPr>
        <w:t xml:space="preserve"> 19,</w:t>
      </w:r>
      <w:r w:rsidRPr="004B195E">
        <w:rPr>
          <w:rFonts w:cs="Arial"/>
          <w:b w:val="0"/>
          <w:color w:val="auto"/>
          <w:sz w:val="18"/>
          <w:vertAlign w:val="baseline"/>
        </w:rPr>
        <w:t xml:space="preserve"> 24</w:t>
      </w:r>
      <w:r w:rsidR="00216F64">
        <w:rPr>
          <w:rFonts w:cs="Arial"/>
          <w:b w:val="0"/>
          <w:color w:val="auto"/>
          <w:sz w:val="18"/>
          <w:vertAlign w:val="baseline"/>
        </w:rPr>
        <w:t xml:space="preserve"> and</w:t>
      </w:r>
      <w:r w:rsidR="00E80BCE" w:rsidRPr="004B195E">
        <w:rPr>
          <w:rFonts w:cs="Arial"/>
          <w:b w:val="0"/>
          <w:color w:val="auto"/>
          <w:sz w:val="18"/>
          <w:vertAlign w:val="baseline"/>
        </w:rPr>
        <w:t xml:space="preserve"> 50 </w:t>
      </w:r>
      <w:r w:rsidRPr="004B195E">
        <w:rPr>
          <w:rFonts w:cs="Arial"/>
          <w:b w:val="0"/>
          <w:color w:val="auto"/>
          <w:sz w:val="18"/>
          <w:vertAlign w:val="baseline"/>
        </w:rPr>
        <w:t>may have tendencies of unspecific amplifications.</w:t>
      </w:r>
      <w:r w:rsidR="00C05C49" w:rsidRPr="004B195E">
        <w:rPr>
          <w:rFonts w:cs="Arial"/>
          <w:b w:val="0"/>
          <w:color w:val="auto"/>
          <w:sz w:val="18"/>
          <w:vertAlign w:val="baseline"/>
        </w:rPr>
        <w:t xml:space="preserve"> </w:t>
      </w:r>
    </w:p>
    <w:p w14:paraId="7F0D9A84" w14:textId="77777777" w:rsidR="00A13068" w:rsidRPr="0044016C" w:rsidRDefault="00C97A8F" w:rsidP="00A13068">
      <w:pPr>
        <w:pStyle w:val="PIfotnoter"/>
        <w:ind w:left="0" w:firstLine="0"/>
        <w:rPr>
          <w:b w:val="0"/>
          <w:sz w:val="18"/>
          <w:vertAlign w:val="baseline"/>
        </w:rPr>
      </w:pPr>
      <w:r>
        <w:rPr>
          <w:rFonts w:cs="Arial"/>
          <w:b w:val="0"/>
          <w:sz w:val="18"/>
          <w:vertAlign w:val="baseline"/>
        </w:rPr>
        <w:t xml:space="preserve">Primer mixes 1, 2, 18, </w:t>
      </w:r>
      <w:r w:rsidR="00A13068" w:rsidRPr="0044016C">
        <w:rPr>
          <w:rFonts w:cs="Arial"/>
          <w:b w:val="0"/>
          <w:sz w:val="18"/>
          <w:vertAlign w:val="baseline"/>
        </w:rPr>
        <w:t>27</w:t>
      </w:r>
      <w:r>
        <w:rPr>
          <w:rFonts w:cs="Arial"/>
          <w:b w:val="0"/>
          <w:sz w:val="18"/>
          <w:vertAlign w:val="baseline"/>
        </w:rPr>
        <w:t xml:space="preserve"> and 33</w:t>
      </w:r>
      <w:r w:rsidR="00A13068" w:rsidRPr="0044016C">
        <w:rPr>
          <w:rFonts w:cs="Arial"/>
          <w:b w:val="0"/>
          <w:sz w:val="18"/>
          <w:vertAlign w:val="baseline"/>
        </w:rPr>
        <w:t xml:space="preserve"> may give rise to a lower yield of HLA-specific PCR product than the other DQB1*03 primer mixes.</w:t>
      </w:r>
    </w:p>
    <w:p w14:paraId="47EDC638" w14:textId="7777777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44016C">
        <w:rPr>
          <w:rFonts w:cs="Arial"/>
          <w:b w:val="0"/>
          <w:sz w:val="18"/>
          <w:vertAlign w:val="baseline"/>
        </w:rPr>
        <w:t xml:space="preserve">Primer mixes 55 and 58 may give rise to a long unspecific amplification product. </w:t>
      </w:r>
      <w:r w:rsidRPr="0044016C">
        <w:rPr>
          <w:b w:val="0"/>
          <w:sz w:val="18"/>
          <w:vertAlign w:val="baseline"/>
        </w:rPr>
        <w:t>This should be disregarded when interpreting the DQB1*03 typings.</w:t>
      </w:r>
    </w:p>
    <w:p w14:paraId="07DA2D63" w14:textId="0CD13D47" w:rsidR="00A13068" w:rsidRPr="00A13068" w:rsidRDefault="00A13068" w:rsidP="00A13068">
      <w:pPr>
        <w:pStyle w:val="PIfotnoter"/>
        <w:ind w:left="0" w:firstLine="0"/>
        <w:rPr>
          <w:b w:val="0"/>
          <w:sz w:val="18"/>
          <w:vertAlign w:val="baseline"/>
        </w:rPr>
      </w:pPr>
      <w:r w:rsidRPr="00A13068">
        <w:rPr>
          <w:b w:val="0"/>
          <w:sz w:val="18"/>
          <w:vertAlign w:val="baseline"/>
        </w:rPr>
        <w:t>Primer mix 6</w:t>
      </w:r>
      <w:r w:rsidR="00634B0F">
        <w:rPr>
          <w:b w:val="0"/>
          <w:sz w:val="18"/>
          <w:vertAlign w:val="baseline"/>
        </w:rPr>
        <w:t>4</w:t>
      </w:r>
      <w:r w:rsidRPr="00A13068">
        <w:rPr>
          <w:b w:val="0"/>
          <w:sz w:val="18"/>
          <w:vertAlign w:val="baseline"/>
        </w:rPr>
        <w:t xml:space="preserve"> contains a negative control, which will amplify </w:t>
      </w:r>
      <w:r w:rsidR="00216F64">
        <w:rPr>
          <w:b w:val="0"/>
          <w:sz w:val="18"/>
          <w:vertAlign w:val="baseline"/>
        </w:rPr>
        <w:t>the majority</w:t>
      </w:r>
      <w:r w:rsidRPr="00A13068">
        <w:rPr>
          <w:b w:val="0"/>
          <w:sz w:val="18"/>
          <w:vertAlign w:val="baseline"/>
        </w:rPr>
        <w:t xml:space="preserve"> of</w:t>
      </w:r>
      <w:r w:rsidR="00216F64">
        <w:rPr>
          <w:b w:val="0"/>
          <w:sz w:val="18"/>
          <w:vertAlign w:val="baseline"/>
        </w:rPr>
        <w:t xml:space="preserve"> the</w:t>
      </w:r>
      <w:r w:rsidRPr="00A13068">
        <w:rPr>
          <w:b w:val="0"/>
          <w:sz w:val="18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</w:t>
      </w:r>
      <w:r w:rsidR="00293C96">
        <w:rPr>
          <w:b w:val="0"/>
          <w:sz w:val="18"/>
          <w:vertAlign w:val="baseline"/>
        </w:rPr>
        <w:t xml:space="preserve"> 200</w:t>
      </w:r>
      <w:r w:rsidRPr="00A13068">
        <w:rPr>
          <w:b w:val="0"/>
          <w:sz w:val="18"/>
          <w:vertAlign w:val="baseline"/>
        </w:rPr>
        <w:t xml:space="preserve"> base pairs.</w:t>
      </w:r>
    </w:p>
    <w:p w14:paraId="580BD6AD" w14:textId="77777777" w:rsidR="008F068B" w:rsidRPr="00A13068" w:rsidRDefault="008F068B" w:rsidP="00402C50">
      <w:pPr>
        <w:pStyle w:val="Brdtext2"/>
        <w:tabs>
          <w:tab w:val="left" w:pos="9639"/>
          <w:tab w:val="left" w:pos="9781"/>
          <w:tab w:val="left" w:pos="10206"/>
        </w:tabs>
        <w:ind w:right="567"/>
        <w:rPr>
          <w:rFonts w:cs="Arial"/>
          <w:color w:val="FF0000"/>
          <w:sz w:val="18"/>
          <w:szCs w:val="18"/>
          <w:lang w:val="en-GB"/>
        </w:rPr>
      </w:pPr>
    </w:p>
    <w:p w14:paraId="59378F07" w14:textId="77777777" w:rsidR="005C7A63" w:rsidRDefault="005C7A63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76D3C3" w14:textId="77777777" w:rsidR="005C7A63" w:rsidRPr="005C7A63" w:rsidRDefault="005C7A63" w:rsidP="005C7A63"/>
    <w:p w14:paraId="40A6BFF9" w14:textId="77777777" w:rsidR="005C7A63" w:rsidRPr="005C7A63" w:rsidRDefault="005C7A63" w:rsidP="005C7A63"/>
    <w:p w14:paraId="06AD92C1" w14:textId="7AE3DE87" w:rsidR="003201D4" w:rsidRPr="005C7A63" w:rsidRDefault="003201D4" w:rsidP="005C7A63">
      <w:pPr>
        <w:tabs>
          <w:tab w:val="center" w:pos="4819"/>
        </w:tabs>
        <w:sectPr w:rsidR="003201D4" w:rsidRPr="005C7A63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4BE3973B" w14:textId="634B1E76" w:rsidR="005F0CF9" w:rsidRDefault="00E519B9" w:rsidP="0024438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E519B9">
        <w:rPr>
          <w:noProof/>
        </w:rPr>
        <w:lastRenderedPageBreak/>
        <w:drawing>
          <wp:anchor distT="0" distB="0" distL="114300" distR="114300" simplePos="0" relativeHeight="251741696" behindDoc="0" locked="0" layoutInCell="1" allowOverlap="1" wp14:anchorId="2CF04010" wp14:editId="569D9AFD">
            <wp:simplePos x="0" y="0"/>
            <wp:positionH relativeFrom="column">
              <wp:posOffset>-6350</wp:posOffset>
            </wp:positionH>
            <wp:positionV relativeFrom="paragraph">
              <wp:posOffset>4445</wp:posOffset>
            </wp:positionV>
            <wp:extent cx="8250555" cy="5301615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0555" cy="530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ED838" w14:textId="64E7CF52" w:rsidR="004504A9" w:rsidRDefault="00A34ABD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A34ABD">
        <w:rPr>
          <w:noProof/>
        </w:rPr>
        <w:lastRenderedPageBreak/>
        <w:drawing>
          <wp:anchor distT="0" distB="0" distL="114300" distR="114300" simplePos="0" relativeHeight="251739648" behindDoc="0" locked="0" layoutInCell="1" allowOverlap="1" wp14:anchorId="22677019" wp14:editId="2878334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277600"/>
            <wp:effectExtent l="0" t="0" r="254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9C1DF" w14:textId="34930ADE" w:rsidR="00FA6DEC" w:rsidRDefault="00A34ABD" w:rsidP="005F0CF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</w:pPr>
      <w:r w:rsidRPr="00A34ABD">
        <w:rPr>
          <w:noProof/>
        </w:rPr>
        <w:drawing>
          <wp:anchor distT="0" distB="0" distL="114300" distR="114300" simplePos="0" relativeHeight="251740672" behindDoc="0" locked="0" layoutInCell="1" allowOverlap="1" wp14:anchorId="30700550" wp14:editId="643DBD36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194800"/>
            <wp:effectExtent l="0" t="0" r="2540" b="635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9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504A9">
        <w:br w:type="page"/>
      </w:r>
    </w:p>
    <w:p w14:paraId="21B6CC31" w14:textId="15849E3D" w:rsidR="001335D9" w:rsidRPr="007C607D" w:rsidRDefault="00E519B9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519B9">
        <w:rPr>
          <w:noProof/>
        </w:rPr>
        <w:drawing>
          <wp:anchor distT="0" distB="0" distL="114300" distR="114300" simplePos="0" relativeHeight="251742720" behindDoc="0" locked="0" layoutInCell="1" allowOverlap="1" wp14:anchorId="087D7AEC" wp14:editId="17AB1AEA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8532000" cy="5230800"/>
            <wp:effectExtent l="0" t="0" r="2540" b="825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477F4C">
        <w:br w:type="page"/>
      </w:r>
    </w:p>
    <w:p w14:paraId="7CC44193" w14:textId="5B7EC605" w:rsidR="00181F38" w:rsidRDefault="007C607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7C607D">
        <w:rPr>
          <w:noProof/>
          <w:lang w:val="sv-SE" w:eastAsia="sv-SE"/>
        </w:rPr>
        <w:drawing>
          <wp:anchor distT="0" distB="0" distL="114300" distR="114300" simplePos="0" relativeHeight="251726336" behindDoc="0" locked="0" layoutInCell="1" allowOverlap="1" wp14:anchorId="07C2F9EF" wp14:editId="5313560B">
            <wp:simplePos x="0" y="0"/>
            <wp:positionH relativeFrom="margin">
              <wp:align>left</wp:align>
            </wp:positionH>
            <wp:positionV relativeFrom="paragraph">
              <wp:posOffset>132080</wp:posOffset>
            </wp:positionV>
            <wp:extent cx="8122920" cy="5116830"/>
            <wp:effectExtent l="0" t="0" r="0" b="762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2920" cy="511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49313" w14:textId="27D8CAE0" w:rsidR="00593F4C" w:rsidRDefault="00593F4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2EBB5E9" w14:textId="67AE90DF" w:rsidR="00EE28D8" w:rsidRPr="00EE28D8" w:rsidRDefault="00EE28D8" w:rsidP="00EE28D8"/>
    <w:p w14:paraId="2EF8A410" w14:textId="13BAC69E" w:rsidR="00EE28D8" w:rsidRPr="00EE28D8" w:rsidRDefault="00EE28D8" w:rsidP="00EE28D8"/>
    <w:p w14:paraId="7F6255D7" w14:textId="7A840D04" w:rsidR="00EE28D8" w:rsidRPr="00EE28D8" w:rsidRDefault="00EE28D8" w:rsidP="00EE28D8"/>
    <w:p w14:paraId="36F452A8" w14:textId="5613C8C7" w:rsidR="00EE28D8" w:rsidRPr="00EE28D8" w:rsidRDefault="00EE28D8" w:rsidP="00EE28D8"/>
    <w:p w14:paraId="500A5AA6" w14:textId="384482C6" w:rsidR="00EE28D8" w:rsidRPr="00EE28D8" w:rsidRDefault="00EE28D8" w:rsidP="00EE28D8"/>
    <w:p w14:paraId="3759B20F" w14:textId="0710B1E9" w:rsidR="00EE28D8" w:rsidRPr="00EE28D8" w:rsidRDefault="00EE28D8" w:rsidP="00EE28D8"/>
    <w:p w14:paraId="2685DD8F" w14:textId="78918D57" w:rsidR="00EE28D8" w:rsidRPr="00EE28D8" w:rsidRDefault="00EE28D8" w:rsidP="00EE28D8"/>
    <w:p w14:paraId="02E82D02" w14:textId="20135682" w:rsidR="00EE28D8" w:rsidRPr="00EE28D8" w:rsidRDefault="00EE28D8" w:rsidP="00EE28D8"/>
    <w:p w14:paraId="20EA7639" w14:textId="5DC62DA4" w:rsidR="00EE28D8" w:rsidRPr="00EE28D8" w:rsidRDefault="00EE28D8" w:rsidP="00EE28D8"/>
    <w:p w14:paraId="16D1CA9E" w14:textId="0956C14E" w:rsidR="00EE28D8" w:rsidRPr="00EE28D8" w:rsidRDefault="00EE28D8" w:rsidP="00EE28D8"/>
    <w:p w14:paraId="60427FC3" w14:textId="722C3F0B" w:rsidR="00EE28D8" w:rsidRPr="00EE28D8" w:rsidRDefault="00EE28D8" w:rsidP="00EE28D8"/>
    <w:p w14:paraId="267B75B8" w14:textId="695FDCE6" w:rsidR="00EE28D8" w:rsidRPr="00EE28D8" w:rsidRDefault="00EE28D8" w:rsidP="00EE28D8"/>
    <w:p w14:paraId="1DAA4138" w14:textId="2794B6C5" w:rsidR="00EE28D8" w:rsidRPr="00EE28D8" w:rsidRDefault="00EE28D8" w:rsidP="00EE28D8"/>
    <w:p w14:paraId="0F346A9A" w14:textId="68EA50E9" w:rsidR="00EE28D8" w:rsidRPr="00EE28D8" w:rsidRDefault="00EE28D8" w:rsidP="00EE28D8"/>
    <w:p w14:paraId="002EF8FA" w14:textId="25124BBD" w:rsidR="00EE28D8" w:rsidRPr="00EE28D8" w:rsidRDefault="00EE28D8" w:rsidP="00EE28D8"/>
    <w:p w14:paraId="49F05EFD" w14:textId="2578E328" w:rsidR="00EE28D8" w:rsidRPr="00EE28D8" w:rsidRDefault="00EE28D8" w:rsidP="00EE28D8"/>
    <w:p w14:paraId="29AF47CE" w14:textId="44626E3F" w:rsidR="00EE28D8" w:rsidRPr="00EE28D8" w:rsidRDefault="00EE28D8" w:rsidP="00EE28D8"/>
    <w:p w14:paraId="0F2C3A83" w14:textId="2ECD5BFA" w:rsidR="00EE28D8" w:rsidRPr="00EE28D8" w:rsidRDefault="00EE28D8" w:rsidP="00EE28D8"/>
    <w:p w14:paraId="174E5BFE" w14:textId="342BCE68" w:rsidR="00EE28D8" w:rsidRPr="00EE28D8" w:rsidRDefault="00EE28D8" w:rsidP="00EE28D8"/>
    <w:p w14:paraId="0F9A28ED" w14:textId="2820C7F8" w:rsidR="00EE28D8" w:rsidRPr="00EE28D8" w:rsidRDefault="00EE28D8" w:rsidP="00EE28D8"/>
    <w:p w14:paraId="0CA42D98" w14:textId="1175D20D" w:rsidR="00EE28D8" w:rsidRPr="00EE28D8" w:rsidRDefault="00EE28D8" w:rsidP="00EE28D8"/>
    <w:p w14:paraId="7007E82E" w14:textId="7A631409" w:rsidR="00EE28D8" w:rsidRPr="00EE28D8" w:rsidRDefault="00EE28D8" w:rsidP="00EE28D8"/>
    <w:p w14:paraId="460489B1" w14:textId="37231ED9" w:rsidR="00EE28D8" w:rsidRPr="00EE28D8" w:rsidRDefault="00EE28D8" w:rsidP="00EE28D8"/>
    <w:p w14:paraId="5963329D" w14:textId="4D998B53" w:rsidR="00EE28D8" w:rsidRPr="00EE28D8" w:rsidRDefault="00EE28D8" w:rsidP="00EE28D8"/>
    <w:p w14:paraId="1682C446" w14:textId="31B07218" w:rsidR="00EE28D8" w:rsidRPr="00EE28D8" w:rsidRDefault="00EE28D8" w:rsidP="00EE28D8"/>
    <w:p w14:paraId="5915D331" w14:textId="3553DBCA" w:rsidR="00EE28D8" w:rsidRDefault="00EE28D8" w:rsidP="00EE28D8">
      <w:pPr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6D2397D1" w14:textId="0984190D" w:rsidR="00EE28D8" w:rsidRDefault="00EE28D8" w:rsidP="00EE28D8">
      <w:pPr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2BC1BF65" w14:textId="42D85DF5" w:rsidR="00EE28D8" w:rsidRDefault="00EE28D8" w:rsidP="00EE28D8">
      <w:pPr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019958CC" w14:textId="77777777" w:rsidR="00EE28D8" w:rsidRPr="00EE28D8" w:rsidRDefault="00EE28D8" w:rsidP="00EE28D8"/>
    <w:p w14:paraId="005AFE52" w14:textId="159B64C2" w:rsidR="00593F4C" w:rsidRDefault="007C607D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7C607D">
        <w:rPr>
          <w:noProof/>
          <w:lang w:val="sv-SE" w:eastAsia="sv-SE"/>
        </w:rPr>
        <w:drawing>
          <wp:anchor distT="0" distB="0" distL="114300" distR="114300" simplePos="0" relativeHeight="251727360" behindDoc="0" locked="0" layoutInCell="1" allowOverlap="1" wp14:anchorId="77028A10" wp14:editId="7C4BA273">
            <wp:simplePos x="0" y="0"/>
            <wp:positionH relativeFrom="column">
              <wp:posOffset>2515</wp:posOffset>
            </wp:positionH>
            <wp:positionV relativeFrom="paragraph">
              <wp:posOffset>3480</wp:posOffset>
            </wp:positionV>
            <wp:extent cx="8532000" cy="5083200"/>
            <wp:effectExtent l="0" t="0" r="2540" b="3175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3A513" w14:textId="1A3431FE" w:rsidR="00EC0FE5" w:rsidRDefault="00EC0FE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E15197" w14:textId="385890D4" w:rsidR="00FF1A96" w:rsidRDefault="00E519B9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E519B9">
        <w:rPr>
          <w:noProof/>
        </w:rPr>
        <w:drawing>
          <wp:anchor distT="0" distB="0" distL="114300" distR="114300" simplePos="0" relativeHeight="251743744" behindDoc="0" locked="0" layoutInCell="1" allowOverlap="1" wp14:anchorId="6BF4183C" wp14:editId="2D0F1E16">
            <wp:simplePos x="0" y="0"/>
            <wp:positionH relativeFrom="column">
              <wp:posOffset>-3810</wp:posOffset>
            </wp:positionH>
            <wp:positionV relativeFrom="paragraph">
              <wp:posOffset>-635</wp:posOffset>
            </wp:positionV>
            <wp:extent cx="8532000" cy="50004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2AB2F0" w14:textId="77777777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97E9046" w14:textId="503AA897" w:rsidR="001E7CD5" w:rsidRDefault="001E7CD5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E7CD5">
        <w:rPr>
          <w:noProof/>
          <w:lang w:val="sv-SE" w:eastAsia="sv-SE"/>
        </w:rPr>
        <w:drawing>
          <wp:anchor distT="0" distB="0" distL="114300" distR="114300" simplePos="0" relativeHeight="251729408" behindDoc="0" locked="0" layoutInCell="1" allowOverlap="1" wp14:anchorId="6944067B" wp14:editId="3F5C78CD">
            <wp:simplePos x="0" y="0"/>
            <wp:positionH relativeFrom="column">
              <wp:posOffset>2515</wp:posOffset>
            </wp:positionH>
            <wp:positionV relativeFrom="paragraph">
              <wp:posOffset>3480</wp:posOffset>
            </wp:positionV>
            <wp:extent cx="8532000" cy="5119200"/>
            <wp:effectExtent l="0" t="0" r="2540" b="571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pacing w:val="-3"/>
          <w:sz w:val="18"/>
          <w:szCs w:val="18"/>
          <w:vertAlign w:val="superscript"/>
        </w:rPr>
        <w:br w:type="page"/>
      </w:r>
    </w:p>
    <w:p w14:paraId="5EFE6626" w14:textId="439D07C2" w:rsidR="00E519B9" w:rsidRPr="00EE28D8" w:rsidRDefault="00E519B9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 w:rsidRPr="00E519B9">
        <w:rPr>
          <w:noProof/>
        </w:rPr>
        <w:drawing>
          <wp:anchor distT="0" distB="0" distL="114300" distR="114300" simplePos="0" relativeHeight="251744768" behindDoc="0" locked="0" layoutInCell="1" allowOverlap="1" wp14:anchorId="0740A3D1" wp14:editId="7EC0C045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8532000" cy="1764000"/>
            <wp:effectExtent l="0" t="0" r="2540" b="8255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7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90907B" w14:textId="12519644" w:rsidR="000D2141" w:rsidRPr="001E7CD5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527A2">
        <w:rPr>
          <w:b/>
          <w:spacing w:val="-3"/>
          <w:sz w:val="18"/>
          <w:szCs w:val="18"/>
          <w:vertAlign w:val="superscript"/>
        </w:rPr>
        <w:t>1</w:t>
      </w:r>
      <w:r w:rsidRPr="001527A2">
        <w:rPr>
          <w:spacing w:val="-3"/>
          <w:sz w:val="18"/>
          <w:szCs w:val="18"/>
        </w:rPr>
        <w:t>HLA-DQB1 alleles</w:t>
      </w:r>
      <w:r w:rsidR="00F249FD" w:rsidRPr="00B01989">
        <w:rPr>
          <w:rFonts w:cs="Arial"/>
          <w:sz w:val="18"/>
          <w:szCs w:val="18"/>
        </w:rPr>
        <w:t xml:space="preserve"> in bold lettering are listed as confirmed alleles on the </w:t>
      </w:r>
      <w:r w:rsidR="00F249FD" w:rsidRPr="00B01989">
        <w:rPr>
          <w:rFonts w:cs="Arial"/>
          <w:spacing w:val="-3"/>
          <w:sz w:val="18"/>
          <w:szCs w:val="18"/>
        </w:rPr>
        <w:t xml:space="preserve">IMGT/HLA web page </w:t>
      </w:r>
      <w:hyperlink r:id="rId24" w:history="1">
        <w:r w:rsidR="00F249FD" w:rsidRPr="00B01989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ED222E">
        <w:rPr>
          <w:rFonts w:cs="Arial"/>
          <w:sz w:val="18"/>
          <w:szCs w:val="18"/>
        </w:rPr>
        <w:t>, release 3.2</w:t>
      </w:r>
      <w:r w:rsidR="00634B0F">
        <w:rPr>
          <w:rFonts w:cs="Arial"/>
          <w:sz w:val="18"/>
          <w:szCs w:val="18"/>
        </w:rPr>
        <w:t>9</w:t>
      </w:r>
      <w:r w:rsidR="00F249FD">
        <w:rPr>
          <w:rFonts w:cs="Arial"/>
          <w:sz w:val="18"/>
          <w:szCs w:val="18"/>
        </w:rPr>
        <w:t xml:space="preserve">.0, </w:t>
      </w:r>
      <w:r w:rsidR="00634B0F">
        <w:rPr>
          <w:rFonts w:cs="Arial"/>
          <w:sz w:val="18"/>
          <w:szCs w:val="18"/>
        </w:rPr>
        <w:t>August</w:t>
      </w:r>
      <w:r w:rsidR="00ED222E">
        <w:rPr>
          <w:rFonts w:cs="Arial"/>
          <w:sz w:val="18"/>
          <w:szCs w:val="18"/>
        </w:rPr>
        <w:t xml:space="preserve"> 201</w:t>
      </w:r>
      <w:r w:rsidR="00634B0F">
        <w:rPr>
          <w:rFonts w:cs="Arial"/>
          <w:sz w:val="18"/>
          <w:szCs w:val="18"/>
        </w:rPr>
        <w:t>7</w:t>
      </w:r>
      <w:r w:rsidR="00F249FD" w:rsidRPr="00B01989">
        <w:rPr>
          <w:rFonts w:cs="Arial"/>
          <w:sz w:val="18"/>
          <w:szCs w:val="18"/>
        </w:rPr>
        <w:t>.</w:t>
      </w:r>
    </w:p>
    <w:p w14:paraId="0103C2F0" w14:textId="77777777" w:rsidR="004009E8" w:rsidRPr="001527A2" w:rsidRDefault="000D2141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1527A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244385" w:rsidRPr="001527A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244385" w:rsidRPr="001527A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244385" w:rsidRPr="001527A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244385" w:rsidRPr="001527A2">
        <w:rPr>
          <w:rFonts w:cs="Arial"/>
          <w:spacing w:val="-3"/>
          <w:sz w:val="18"/>
          <w:szCs w:val="18"/>
        </w:rPr>
        <w:t>.</w:t>
      </w:r>
    </w:p>
    <w:p w14:paraId="3E646BD8" w14:textId="520932A8" w:rsidR="001E7CD5" w:rsidRDefault="000D2141" w:rsidP="0053481B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D222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4C1169">
        <w:rPr>
          <w:rFonts w:ascii="Arial" w:hAnsi="Arial"/>
          <w:sz w:val="18"/>
          <w:szCs w:val="18"/>
        </w:rPr>
        <w:t>The following DQB1*03</w:t>
      </w:r>
      <w:r w:rsidR="004C1169" w:rsidRPr="00BB1B3D">
        <w:rPr>
          <w:rFonts w:ascii="Arial" w:hAnsi="Arial"/>
          <w:sz w:val="18"/>
          <w:szCs w:val="18"/>
        </w:rPr>
        <w:t xml:space="preserve"> primer mixes have two </w:t>
      </w:r>
      <w:r w:rsidR="004C1169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pPr w:leftFromText="141" w:rightFromText="141" w:vertAnchor="text" w:horzAnchor="margin" w:tblpY="80"/>
        <w:tblW w:w="12863" w:type="dxa"/>
        <w:tblLayout w:type="fixed"/>
        <w:tblLook w:val="0020" w:firstRow="1" w:lastRow="0" w:firstColumn="0" w:lastColumn="0" w:noHBand="0" w:noVBand="0"/>
      </w:tblPr>
      <w:tblGrid>
        <w:gridCol w:w="993"/>
        <w:gridCol w:w="1418"/>
        <w:gridCol w:w="3934"/>
        <w:gridCol w:w="6518"/>
      </w:tblGrid>
      <w:tr w:rsidR="001E7CD5" w:rsidRPr="0038075A" w14:paraId="69E5E98C" w14:textId="77777777" w:rsidTr="001E7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8DD4CA9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bookmarkStart w:id="0" w:name="_Hlk504036624"/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Primer Mix</w:t>
            </w:r>
          </w:p>
        </w:tc>
        <w:tc>
          <w:tcPr>
            <w:tcW w:w="1418" w:type="dxa"/>
          </w:tcPr>
          <w:p w14:paraId="0CD2CC75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Size of spec. PCR product</w:t>
            </w:r>
          </w:p>
        </w:tc>
        <w:tc>
          <w:tcPr>
            <w:tcW w:w="3934" w:type="dxa"/>
          </w:tcPr>
          <w:p w14:paraId="0DFA6EE9" w14:textId="359FE461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Amplified DQB1*03</w:t>
            </w: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  <w:vertAlign w:val="superscript"/>
              </w:rPr>
              <w:t xml:space="preserve"> </w:t>
            </w: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alleles</w:t>
            </w:r>
          </w:p>
        </w:tc>
        <w:tc>
          <w:tcPr>
            <w:tcW w:w="6518" w:type="dxa"/>
          </w:tcPr>
          <w:p w14:paraId="5B7DA248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proofErr w:type="gramStart"/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Other  amplified</w:t>
            </w:r>
            <w:proofErr w:type="gramEnd"/>
          </w:p>
          <w:p w14:paraId="7DC7827D" w14:textId="77777777" w:rsidR="001E7CD5" w:rsidRPr="0038075A" w:rsidRDefault="001E7CD5" w:rsidP="001E7CD5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Cs w:val="0"/>
                <w:iCs w:val="0"/>
                <w:spacing w:val="-3"/>
                <w:sz w:val="20"/>
                <w:szCs w:val="20"/>
              </w:rPr>
              <w:t>DQB1 alleles</w:t>
            </w:r>
          </w:p>
        </w:tc>
      </w:tr>
      <w:tr w:rsidR="0054062D" w:rsidRPr="0038075A" w14:paraId="5A1CEB30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C3BE4C0" w14:textId="6C69881D" w:rsidR="0054062D" w:rsidRPr="0054062D" w:rsidRDefault="0054062D" w:rsidP="003350AB">
            <w:pPr>
              <w:suppressAutoHyphens/>
              <w:spacing w:before="20"/>
              <w:rPr>
                <w:rFonts w:cs="Arial"/>
                <w:sz w:val="20"/>
                <w:szCs w:val="20"/>
              </w:rPr>
            </w:pPr>
            <w:r w:rsidRPr="003350AB">
              <w:rPr>
                <w:rFonts w:cs="Arial"/>
                <w:b/>
                <w:spacing w:val="-3"/>
                <w:sz w:val="20"/>
                <w:szCs w:val="20"/>
              </w:rPr>
              <w:t xml:space="preserve">   6</w:t>
            </w:r>
          </w:p>
        </w:tc>
        <w:tc>
          <w:tcPr>
            <w:tcW w:w="1418" w:type="dxa"/>
          </w:tcPr>
          <w:p w14:paraId="61AFD66A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 xml:space="preserve">95 bp </w:t>
            </w:r>
          </w:p>
          <w:p w14:paraId="70C3523E" w14:textId="31C18404" w:rsidR="0054062D" w:rsidRPr="0038075A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>130 bp</w:t>
            </w:r>
          </w:p>
        </w:tc>
        <w:tc>
          <w:tcPr>
            <w:tcW w:w="3934" w:type="dxa"/>
          </w:tcPr>
          <w:p w14:paraId="291C739C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>*03:20</w:t>
            </w:r>
          </w:p>
          <w:p w14:paraId="10371315" w14:textId="438BFEBD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 xml:space="preserve">*03:05:01-03:05:05, 03:17:01-03:17:02, 03:61, 03:72, 03:100, 03:132, 03:181, 03:226, 03:244, 03:250, 03:262, 03:272, 03:346 </w:t>
            </w:r>
          </w:p>
        </w:tc>
        <w:tc>
          <w:tcPr>
            <w:tcW w:w="6518" w:type="dxa"/>
          </w:tcPr>
          <w:p w14:paraId="6CB8750B" w14:textId="77777777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</w:p>
          <w:p w14:paraId="2BE3B82A" w14:textId="7B6F25C5" w:rsidR="0054062D" w:rsidRPr="0054062D" w:rsidRDefault="0054062D" w:rsidP="0054062D">
            <w:pPr>
              <w:rPr>
                <w:rFonts w:cs="Arial"/>
                <w:sz w:val="20"/>
                <w:szCs w:val="20"/>
              </w:rPr>
            </w:pPr>
            <w:r w:rsidRPr="0054062D">
              <w:rPr>
                <w:rFonts w:cs="Arial"/>
                <w:sz w:val="20"/>
                <w:szCs w:val="20"/>
              </w:rPr>
              <w:t>*04:09, 04:63, 04:75, 05:131</w:t>
            </w:r>
          </w:p>
        </w:tc>
      </w:tr>
      <w:tr w:rsidR="001E7CD5" w:rsidRPr="0038075A" w14:paraId="45650058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E839F4" w14:textId="45E93391" w:rsidR="001E7CD5" w:rsidRPr="0038075A" w:rsidRDefault="001E7CD5" w:rsidP="001E7C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7</w:t>
            </w:r>
          </w:p>
        </w:tc>
        <w:tc>
          <w:tcPr>
            <w:tcW w:w="1418" w:type="dxa"/>
          </w:tcPr>
          <w:p w14:paraId="6703FB2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1EC6621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BAD767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</w:tc>
        <w:tc>
          <w:tcPr>
            <w:tcW w:w="3934" w:type="dxa"/>
          </w:tcPr>
          <w:p w14:paraId="08A6FEA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03:06, 03:06, 03:25:01-03:25:02, 03:42, 03:88</w:t>
            </w:r>
          </w:p>
          <w:p w14:paraId="09847928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4N</w:t>
            </w:r>
          </w:p>
        </w:tc>
        <w:tc>
          <w:tcPr>
            <w:tcW w:w="6518" w:type="dxa"/>
          </w:tcPr>
          <w:p w14:paraId="3A28AC4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01:03, 04:02:16, 04:03:03</w:t>
            </w:r>
          </w:p>
        </w:tc>
      </w:tr>
      <w:tr w:rsidR="001E7CD5" w:rsidRPr="0038075A" w14:paraId="459E5288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ECB1BCA" w14:textId="1E6C2808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8</w:t>
            </w:r>
          </w:p>
        </w:tc>
        <w:tc>
          <w:tcPr>
            <w:tcW w:w="1418" w:type="dxa"/>
          </w:tcPr>
          <w:p w14:paraId="60F5FCD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0 bp</w:t>
            </w:r>
          </w:p>
          <w:p w14:paraId="57F1592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</w:tc>
        <w:tc>
          <w:tcPr>
            <w:tcW w:w="3934" w:type="dxa"/>
          </w:tcPr>
          <w:p w14:paraId="60F655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5</w:t>
            </w:r>
          </w:p>
          <w:p w14:paraId="6533824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07, 03:16</w:t>
            </w:r>
          </w:p>
        </w:tc>
        <w:tc>
          <w:tcPr>
            <w:tcW w:w="6518" w:type="dxa"/>
          </w:tcPr>
          <w:p w14:paraId="0418C7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B71BAAC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B389D74" w14:textId="3648730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 9</w:t>
            </w:r>
          </w:p>
        </w:tc>
        <w:tc>
          <w:tcPr>
            <w:tcW w:w="1418" w:type="dxa"/>
          </w:tcPr>
          <w:p w14:paraId="45FD641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65 bp </w:t>
            </w:r>
          </w:p>
          <w:p w14:paraId="24F50D5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</w:tc>
        <w:tc>
          <w:tcPr>
            <w:tcW w:w="3934" w:type="dxa"/>
          </w:tcPr>
          <w:p w14:paraId="680D6D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0, 03:353</w:t>
            </w:r>
          </w:p>
          <w:p w14:paraId="6627846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08, 03:119, 03:137, 03:194</w:t>
            </w:r>
          </w:p>
        </w:tc>
        <w:tc>
          <w:tcPr>
            <w:tcW w:w="6518" w:type="dxa"/>
          </w:tcPr>
          <w:p w14:paraId="15105F2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01F4A4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02:02, 06:03:02, 06:03:34</w:t>
            </w:r>
          </w:p>
        </w:tc>
      </w:tr>
      <w:tr w:rsidR="001E7CD5" w:rsidRPr="0038075A" w14:paraId="3925B944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5131E65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0</w:t>
            </w:r>
          </w:p>
        </w:tc>
        <w:tc>
          <w:tcPr>
            <w:tcW w:w="1418" w:type="dxa"/>
          </w:tcPr>
          <w:p w14:paraId="1981CE3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35 bp  </w:t>
            </w:r>
          </w:p>
          <w:p w14:paraId="23D1502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60 bp</w:t>
            </w:r>
          </w:p>
        </w:tc>
        <w:tc>
          <w:tcPr>
            <w:tcW w:w="3934" w:type="dxa"/>
          </w:tcPr>
          <w:p w14:paraId="2FFBB94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09</w:t>
            </w:r>
          </w:p>
          <w:p w14:paraId="670001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1, 03:26, 03:244</w:t>
            </w:r>
          </w:p>
        </w:tc>
        <w:tc>
          <w:tcPr>
            <w:tcW w:w="6518" w:type="dxa"/>
          </w:tcPr>
          <w:p w14:paraId="063EFAB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194466C6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7413DAA" w14:textId="534C8786" w:rsidR="001E7CD5" w:rsidRPr="0038075A" w:rsidRDefault="001E7CD5" w:rsidP="001E7CD5">
            <w:pPr>
              <w:suppressAutoHyphens/>
              <w:spacing w:before="20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1</w:t>
            </w:r>
          </w:p>
        </w:tc>
        <w:tc>
          <w:tcPr>
            <w:tcW w:w="1418" w:type="dxa"/>
          </w:tcPr>
          <w:p w14:paraId="1CE7AC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35 bp </w:t>
            </w:r>
          </w:p>
          <w:p w14:paraId="7ECDB8D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35381C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49B7D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C37A43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DA4405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144A8A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5C6CFA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71A276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:01-03:10:02:02, 03:12, 03:14:01-03:14:02, 03:70, 03:179, 03:183, 03:195</w:t>
            </w:r>
          </w:p>
          <w:p w14:paraId="416617B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04A8D95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5CA7B7B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2940267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1D10C9E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C37C791" w14:textId="75639712" w:rsidR="001E7CD5" w:rsidRPr="0038075A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*</w:t>
            </w:r>
            <w:r w:rsidR="001E7CD5" w:rsidRPr="0038075A">
              <w:rPr>
                <w:rFonts w:cs="Arial"/>
                <w:color w:val="000000"/>
                <w:sz w:val="20"/>
                <w:szCs w:val="20"/>
              </w:rPr>
              <w:t>03:47</w:t>
            </w:r>
          </w:p>
        </w:tc>
        <w:tc>
          <w:tcPr>
            <w:tcW w:w="6518" w:type="dxa"/>
          </w:tcPr>
          <w:p w14:paraId="12EFEC2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01:01:01-06:01:06, 06:01:08-06:01:26, 06:06</w:t>
            </w:r>
            <w:r w:rsidRPr="0038075A">
              <w:rPr>
                <w:rFonts w:cs="Arial"/>
                <w:color w:val="000000"/>
                <w:sz w:val="20"/>
                <w:szCs w:val="20"/>
                <w:vertAlign w:val="superscript"/>
              </w:rPr>
              <w:t>?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, 06:43, 06:54N-06:58, 06:98, 06:99:02-06:105, 06:108, 06:120, 06:132, 06:140, 06:153:01-06:153:02, 06:157, 06:167-06:168, 06:177, 06:181, 06:194, 06:205, 06:209, 06:214, 06:229, 06:239, 06:243, 06:245-06:247, 06:251, 06:257-06:258, 06:260, 06:263, 06:268, 06:274, 06:277, 06:285, 06:302, 06:305, 06:307, 06:309-06:310, 06:312, 06:321, 06:323, 06:330N, 06:342, 06:359</w:t>
            </w:r>
          </w:p>
        </w:tc>
      </w:tr>
      <w:tr w:rsidR="001E7CD5" w:rsidRPr="0038075A" w14:paraId="195B2BCA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85641A5" w14:textId="7B0B1F2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3</w:t>
            </w:r>
          </w:p>
        </w:tc>
        <w:tc>
          <w:tcPr>
            <w:tcW w:w="1418" w:type="dxa"/>
          </w:tcPr>
          <w:p w14:paraId="7021176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408AC62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</w:t>
            </w:r>
          </w:p>
          <w:p w14:paraId="26E1490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5 bp</w:t>
            </w:r>
          </w:p>
        </w:tc>
        <w:tc>
          <w:tcPr>
            <w:tcW w:w="3934" w:type="dxa"/>
          </w:tcPr>
          <w:p w14:paraId="2BBC1AA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5</w:t>
            </w:r>
          </w:p>
          <w:p w14:paraId="6A56D1C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3, 03:232</w:t>
            </w:r>
          </w:p>
          <w:p w14:paraId="1FBAB51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8</w:t>
            </w:r>
          </w:p>
        </w:tc>
        <w:tc>
          <w:tcPr>
            <w:tcW w:w="6518" w:type="dxa"/>
          </w:tcPr>
          <w:p w14:paraId="58C1AEC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4FA84C14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75D4B6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17</w:t>
            </w:r>
          </w:p>
        </w:tc>
        <w:tc>
          <w:tcPr>
            <w:tcW w:w="1418" w:type="dxa"/>
          </w:tcPr>
          <w:p w14:paraId="7123539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65 bp </w:t>
            </w:r>
          </w:p>
          <w:p w14:paraId="734B7EA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3246DDF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3, 03:87</w:t>
            </w:r>
          </w:p>
          <w:p w14:paraId="63BDBB4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8, 03:85</w:t>
            </w:r>
          </w:p>
        </w:tc>
        <w:tc>
          <w:tcPr>
            <w:tcW w:w="6518" w:type="dxa"/>
          </w:tcPr>
          <w:p w14:paraId="00C639E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2205F9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6580CB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0</w:t>
            </w:r>
          </w:p>
        </w:tc>
        <w:tc>
          <w:tcPr>
            <w:tcW w:w="1418" w:type="dxa"/>
          </w:tcPr>
          <w:p w14:paraId="2AEDD1A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  <w:p w14:paraId="2C11CE8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422D15E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1</w:t>
            </w:r>
          </w:p>
          <w:p w14:paraId="60BA7BA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6</w:t>
            </w:r>
          </w:p>
        </w:tc>
        <w:tc>
          <w:tcPr>
            <w:tcW w:w="6518" w:type="dxa"/>
          </w:tcPr>
          <w:p w14:paraId="6D2744A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64, 02:79, 05:35, 05:182, 06:243, 06:255</w:t>
            </w:r>
          </w:p>
          <w:p w14:paraId="1682C73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10</w:t>
            </w:r>
          </w:p>
        </w:tc>
      </w:tr>
      <w:tr w:rsidR="001E7CD5" w:rsidRPr="0038075A" w14:paraId="3A7EF9C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61DA8407" w14:textId="71A112E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3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1707E6B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95 bp </w:t>
            </w:r>
          </w:p>
          <w:p w14:paraId="252BFDF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25 bp</w:t>
            </w:r>
          </w:p>
          <w:p w14:paraId="22E6C0F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50 bp </w:t>
            </w:r>
          </w:p>
          <w:p w14:paraId="0985D69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5 bp</w:t>
            </w:r>
          </w:p>
          <w:p w14:paraId="6E86394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2E50D54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1, 03:224</w:t>
            </w:r>
          </w:p>
          <w:p w14:paraId="6E13C9E8" w14:textId="6E8CF195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:02, 03:89, 03:234, 03:239</w:t>
            </w:r>
          </w:p>
          <w:p w14:paraId="0835A87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4N</w:t>
            </w:r>
          </w:p>
          <w:p w14:paraId="0D8BC4E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45:01</w:t>
            </w:r>
          </w:p>
          <w:p w14:paraId="460DA1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8</w:t>
            </w:r>
          </w:p>
        </w:tc>
        <w:tc>
          <w:tcPr>
            <w:tcW w:w="6518" w:type="dxa"/>
          </w:tcPr>
          <w:p w14:paraId="13EDB5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1544F9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03:01-04:03:03</w:t>
            </w:r>
          </w:p>
        </w:tc>
      </w:tr>
      <w:tr w:rsidR="001E7CD5" w:rsidRPr="0038075A" w14:paraId="24359D4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993" w:type="dxa"/>
          </w:tcPr>
          <w:p w14:paraId="3441F70E" w14:textId="2BB35133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4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61AF95C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20 bp </w:t>
            </w:r>
          </w:p>
          <w:p w14:paraId="2812986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3934" w:type="dxa"/>
          </w:tcPr>
          <w:p w14:paraId="6C6DE42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9</w:t>
            </w:r>
          </w:p>
          <w:p w14:paraId="4ED6E7F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7, 03:48, 03:56</w:t>
            </w:r>
          </w:p>
        </w:tc>
        <w:tc>
          <w:tcPr>
            <w:tcW w:w="6518" w:type="dxa"/>
          </w:tcPr>
          <w:p w14:paraId="258CC38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43778C80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1214F4A" w14:textId="39CFA9AC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5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3DE32BA3" w14:textId="10AF7A18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F0DD35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6070D91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80 bp  </w:t>
            </w:r>
          </w:p>
          <w:p w14:paraId="64451B3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61EA6FE0" w14:textId="3831FD8C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06</w:t>
            </w:r>
          </w:p>
          <w:p w14:paraId="79D2E1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0, 03:257</w:t>
            </w:r>
          </w:p>
          <w:p w14:paraId="2A1C390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9, 03:118N, 03:237N</w:t>
            </w:r>
          </w:p>
          <w:p w14:paraId="17C37FD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4</w:t>
            </w:r>
          </w:p>
        </w:tc>
        <w:tc>
          <w:tcPr>
            <w:tcW w:w="6518" w:type="dxa"/>
          </w:tcPr>
          <w:p w14:paraId="420CB9A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D3AB48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502D553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178AD0C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4:01</w:t>
            </w:r>
          </w:p>
        </w:tc>
      </w:tr>
      <w:tr w:rsidR="001E7CD5" w:rsidRPr="0038075A" w14:paraId="19F0E5E4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3171D85" w14:textId="6D55DE54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7</w:t>
            </w:r>
          </w:p>
        </w:tc>
        <w:tc>
          <w:tcPr>
            <w:tcW w:w="1418" w:type="dxa"/>
          </w:tcPr>
          <w:p w14:paraId="38D4467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 </w:t>
            </w:r>
          </w:p>
          <w:p w14:paraId="429F2FB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  <w:p w14:paraId="6FF5A6E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0 bp</w:t>
            </w:r>
          </w:p>
        </w:tc>
        <w:tc>
          <w:tcPr>
            <w:tcW w:w="3934" w:type="dxa"/>
          </w:tcPr>
          <w:p w14:paraId="3E1144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2, 03:87</w:t>
            </w:r>
          </w:p>
          <w:p w14:paraId="37795AA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5</w:t>
            </w:r>
          </w:p>
          <w:p w14:paraId="4597F74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1</w:t>
            </w:r>
          </w:p>
        </w:tc>
        <w:tc>
          <w:tcPr>
            <w:tcW w:w="6518" w:type="dxa"/>
          </w:tcPr>
          <w:p w14:paraId="71F688F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7986A40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9B00902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8</w:t>
            </w:r>
          </w:p>
        </w:tc>
        <w:tc>
          <w:tcPr>
            <w:tcW w:w="1418" w:type="dxa"/>
          </w:tcPr>
          <w:p w14:paraId="01567FE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  <w:p w14:paraId="6E74684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02D2271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37-03:38:02, 03:46, 03:252, 03:277</w:t>
            </w:r>
          </w:p>
          <w:p w14:paraId="53328FE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25</w:t>
            </w:r>
          </w:p>
        </w:tc>
        <w:tc>
          <w:tcPr>
            <w:tcW w:w="6518" w:type="dxa"/>
          </w:tcPr>
          <w:p w14:paraId="55C82029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5829816A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507AC9" w14:textId="123F415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29</w:t>
            </w:r>
          </w:p>
        </w:tc>
        <w:tc>
          <w:tcPr>
            <w:tcW w:w="1418" w:type="dxa"/>
          </w:tcPr>
          <w:p w14:paraId="538358C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10 bp </w:t>
            </w:r>
          </w:p>
          <w:p w14:paraId="70F2538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1B7BAF4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2FFD7A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3, 03:245, 03:328</w:t>
            </w:r>
          </w:p>
          <w:p w14:paraId="5C024AC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35, 03:315</w:t>
            </w:r>
          </w:p>
          <w:p w14:paraId="5EFCD9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3</w:t>
            </w:r>
          </w:p>
        </w:tc>
        <w:tc>
          <w:tcPr>
            <w:tcW w:w="6518" w:type="dxa"/>
          </w:tcPr>
          <w:p w14:paraId="2529C46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228, 06:304N</w:t>
            </w:r>
          </w:p>
          <w:p w14:paraId="4E60844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67C0527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26</w:t>
            </w:r>
          </w:p>
        </w:tc>
      </w:tr>
      <w:tr w:rsidR="001E7CD5" w:rsidRPr="0038075A" w14:paraId="6DA5C297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B56B0F3" w14:textId="3EF636DD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0</w:t>
            </w:r>
          </w:p>
        </w:tc>
        <w:tc>
          <w:tcPr>
            <w:tcW w:w="1418" w:type="dxa"/>
          </w:tcPr>
          <w:p w14:paraId="57CF344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4314F4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15ED723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36, 03:149</w:t>
            </w:r>
          </w:p>
          <w:p w14:paraId="5143509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50</w:t>
            </w:r>
          </w:p>
        </w:tc>
        <w:tc>
          <w:tcPr>
            <w:tcW w:w="6518" w:type="dxa"/>
          </w:tcPr>
          <w:p w14:paraId="1E779BE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06A4053D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B26FF7D" w14:textId="48A36212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1</w:t>
            </w:r>
          </w:p>
        </w:tc>
        <w:tc>
          <w:tcPr>
            <w:tcW w:w="1418" w:type="dxa"/>
          </w:tcPr>
          <w:p w14:paraId="72240FC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6C7E86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5 bp</w:t>
            </w:r>
          </w:p>
          <w:p w14:paraId="4D049A5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44A0E72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5</w:t>
            </w:r>
          </w:p>
          <w:p w14:paraId="6BD1635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8</w:t>
            </w:r>
          </w:p>
          <w:p w14:paraId="5ADCF11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6, 03:83</w:t>
            </w:r>
          </w:p>
        </w:tc>
        <w:tc>
          <w:tcPr>
            <w:tcW w:w="6518" w:type="dxa"/>
          </w:tcPr>
          <w:p w14:paraId="6919321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68B231D0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7BFCFFC" w14:textId="7F4301A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3</w:t>
            </w:r>
          </w:p>
        </w:tc>
        <w:tc>
          <w:tcPr>
            <w:tcW w:w="1418" w:type="dxa"/>
          </w:tcPr>
          <w:p w14:paraId="649AAAD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5 bp</w:t>
            </w:r>
          </w:p>
          <w:p w14:paraId="1C992F6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0 bp</w:t>
            </w:r>
          </w:p>
        </w:tc>
        <w:tc>
          <w:tcPr>
            <w:tcW w:w="3934" w:type="dxa"/>
          </w:tcPr>
          <w:p w14:paraId="3BBD22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9</w:t>
            </w:r>
          </w:p>
          <w:p w14:paraId="61E7CB3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04</w:t>
            </w:r>
          </w:p>
        </w:tc>
        <w:tc>
          <w:tcPr>
            <w:tcW w:w="6518" w:type="dxa"/>
          </w:tcPr>
          <w:p w14:paraId="146B052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37</w:t>
            </w:r>
          </w:p>
        </w:tc>
      </w:tr>
      <w:tr w:rsidR="001E7CD5" w:rsidRPr="0038075A" w14:paraId="1B745C2D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73BF9BD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5</w:t>
            </w:r>
          </w:p>
        </w:tc>
        <w:tc>
          <w:tcPr>
            <w:tcW w:w="1418" w:type="dxa"/>
          </w:tcPr>
          <w:p w14:paraId="18CB50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42D687C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  <w:p w14:paraId="3B22A17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5 bp</w:t>
            </w:r>
          </w:p>
        </w:tc>
        <w:tc>
          <w:tcPr>
            <w:tcW w:w="3934" w:type="dxa"/>
          </w:tcPr>
          <w:p w14:paraId="3A98844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90, 03:205, 03:214</w:t>
            </w:r>
          </w:p>
          <w:p w14:paraId="2F374FD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1, 03:54, 03:287</w:t>
            </w:r>
          </w:p>
          <w:p w14:paraId="77FDB1F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17</w:t>
            </w:r>
          </w:p>
        </w:tc>
        <w:tc>
          <w:tcPr>
            <w:tcW w:w="6518" w:type="dxa"/>
          </w:tcPr>
          <w:p w14:paraId="5AA0E436" w14:textId="2E24FFF5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57,</w:t>
            </w:r>
            <w:r w:rsidR="00DA3820">
              <w:rPr>
                <w:rFonts w:cs="Arial"/>
                <w:sz w:val="20"/>
                <w:szCs w:val="20"/>
              </w:rPr>
              <w:t xml:space="preserve"> 04:15,</w:t>
            </w:r>
            <w:r w:rsidRPr="0038075A">
              <w:rPr>
                <w:rFonts w:cs="Arial"/>
                <w:sz w:val="20"/>
                <w:szCs w:val="20"/>
              </w:rPr>
              <w:t xml:space="preserve"> 04:42, 05:102, 06:223</w:t>
            </w:r>
          </w:p>
          <w:p w14:paraId="695FCE2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35</w:t>
            </w:r>
          </w:p>
        </w:tc>
      </w:tr>
      <w:tr w:rsidR="001E7CD5" w:rsidRPr="0038075A" w14:paraId="701A4E97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A00F20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6</w:t>
            </w:r>
          </w:p>
        </w:tc>
        <w:tc>
          <w:tcPr>
            <w:tcW w:w="1418" w:type="dxa"/>
          </w:tcPr>
          <w:p w14:paraId="7152D6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5 bp</w:t>
            </w:r>
          </w:p>
          <w:p w14:paraId="11F82D0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78E3FF8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3934" w:type="dxa"/>
          </w:tcPr>
          <w:p w14:paraId="5DCF527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5, 03:214</w:t>
            </w:r>
          </w:p>
          <w:p w14:paraId="759B401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55, 03:60, 03:250</w:t>
            </w:r>
          </w:p>
          <w:p w14:paraId="5FF7DB7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69N</w:t>
            </w:r>
          </w:p>
        </w:tc>
        <w:tc>
          <w:tcPr>
            <w:tcW w:w="6518" w:type="dxa"/>
          </w:tcPr>
          <w:p w14:paraId="42AC894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15</w:t>
            </w:r>
          </w:p>
        </w:tc>
      </w:tr>
      <w:tr w:rsidR="001E7CD5" w:rsidRPr="0038075A" w14:paraId="06B3DB2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45D7BD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7</w:t>
            </w:r>
          </w:p>
        </w:tc>
        <w:tc>
          <w:tcPr>
            <w:tcW w:w="1418" w:type="dxa"/>
          </w:tcPr>
          <w:p w14:paraId="5E72424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80 bp  </w:t>
            </w:r>
          </w:p>
          <w:p w14:paraId="6064943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0D973C0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0, 03:77</w:t>
            </w:r>
          </w:p>
          <w:p w14:paraId="7DE6B2E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3, 03:62, 03:225</w:t>
            </w:r>
          </w:p>
        </w:tc>
        <w:tc>
          <w:tcPr>
            <w:tcW w:w="6518" w:type="dxa"/>
          </w:tcPr>
          <w:p w14:paraId="166A4A5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1BBC4CAC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CEA58CE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8</w:t>
            </w:r>
          </w:p>
        </w:tc>
        <w:tc>
          <w:tcPr>
            <w:tcW w:w="1418" w:type="dxa"/>
          </w:tcPr>
          <w:p w14:paraId="055DAC2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70 bp </w:t>
            </w:r>
          </w:p>
          <w:p w14:paraId="75A3364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5 bp</w:t>
            </w:r>
          </w:p>
        </w:tc>
        <w:tc>
          <w:tcPr>
            <w:tcW w:w="3934" w:type="dxa"/>
          </w:tcPr>
          <w:p w14:paraId="11662C4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8, 03:194, 03:232</w:t>
            </w:r>
          </w:p>
          <w:p w14:paraId="17BD0AE4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57, 03:83</w:t>
            </w:r>
          </w:p>
        </w:tc>
        <w:tc>
          <w:tcPr>
            <w:tcW w:w="6518" w:type="dxa"/>
          </w:tcPr>
          <w:p w14:paraId="4A578C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82, 06:233, 06:302</w:t>
            </w:r>
          </w:p>
        </w:tc>
      </w:tr>
      <w:tr w:rsidR="001E7CD5" w:rsidRPr="0038075A" w14:paraId="7CE9228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D62014" w14:textId="5A3C383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39</w:t>
            </w:r>
          </w:p>
        </w:tc>
        <w:tc>
          <w:tcPr>
            <w:tcW w:w="1418" w:type="dxa"/>
          </w:tcPr>
          <w:p w14:paraId="2E995E9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CCE404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 xml:space="preserve">140 bp </w:t>
            </w:r>
          </w:p>
          <w:p w14:paraId="1F8424C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B83C9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  <w:p w14:paraId="79D03A1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5 bp</w:t>
            </w:r>
          </w:p>
        </w:tc>
        <w:tc>
          <w:tcPr>
            <w:tcW w:w="3934" w:type="dxa"/>
          </w:tcPr>
          <w:p w14:paraId="4452621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40</w:t>
            </w:r>
          </w:p>
          <w:p w14:paraId="278B1535" w14:textId="5C7C1CEA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25:01-03:25:02, 03:66N</w:t>
            </w:r>
            <w:r w:rsidR="00DA3820">
              <w:rPr>
                <w:rFonts w:cs="Arial"/>
                <w:sz w:val="20"/>
                <w:szCs w:val="20"/>
              </w:rPr>
              <w:t>,</w:t>
            </w:r>
            <w:r w:rsidRPr="0038075A">
              <w:rPr>
                <w:rFonts w:cs="Arial"/>
                <w:sz w:val="20"/>
                <w:szCs w:val="20"/>
              </w:rPr>
              <w:t xml:space="preserve"> 03:234, 03:239</w:t>
            </w:r>
          </w:p>
          <w:p w14:paraId="1DB952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8</w:t>
            </w:r>
          </w:p>
          <w:p w14:paraId="69ABF1F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86</w:t>
            </w:r>
          </w:p>
        </w:tc>
        <w:tc>
          <w:tcPr>
            <w:tcW w:w="6518" w:type="dxa"/>
          </w:tcPr>
          <w:p w14:paraId="046EBE9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279183B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4:03:01-04:03:03, 06:193N</w:t>
            </w:r>
          </w:p>
          <w:p w14:paraId="1477B2F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4F1893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51</w:t>
            </w:r>
          </w:p>
        </w:tc>
      </w:tr>
      <w:tr w:rsidR="001E7CD5" w:rsidRPr="0038075A" w14:paraId="53C3B95F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6DED04B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0</w:t>
            </w:r>
          </w:p>
        </w:tc>
        <w:tc>
          <w:tcPr>
            <w:tcW w:w="1418" w:type="dxa"/>
          </w:tcPr>
          <w:p w14:paraId="7CE97DB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0 bp</w:t>
            </w:r>
          </w:p>
          <w:p w14:paraId="3939A7A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73E17ED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67-03:68, 03:228</w:t>
            </w:r>
          </w:p>
          <w:p w14:paraId="296C288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04, 03:212</w:t>
            </w:r>
          </w:p>
        </w:tc>
        <w:tc>
          <w:tcPr>
            <w:tcW w:w="6518" w:type="dxa"/>
          </w:tcPr>
          <w:p w14:paraId="355A72B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17, 06:24, 06:30, 06:42, 06:318</w:t>
            </w:r>
          </w:p>
          <w:p w14:paraId="69F0BE5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47</w:t>
            </w:r>
          </w:p>
        </w:tc>
      </w:tr>
      <w:tr w:rsidR="001E7CD5" w:rsidRPr="0038075A" w14:paraId="36249CF8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5B16100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1</w:t>
            </w:r>
          </w:p>
        </w:tc>
        <w:tc>
          <w:tcPr>
            <w:tcW w:w="1418" w:type="dxa"/>
          </w:tcPr>
          <w:p w14:paraId="00E2F76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1E38BE19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01E17C9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0 bp</w:t>
            </w:r>
          </w:p>
        </w:tc>
        <w:tc>
          <w:tcPr>
            <w:tcW w:w="3934" w:type="dxa"/>
          </w:tcPr>
          <w:p w14:paraId="42761C2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82N</w:t>
            </w:r>
          </w:p>
          <w:p w14:paraId="48225A6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3, 03:75, 03:168</w:t>
            </w:r>
          </w:p>
          <w:p w14:paraId="68F2CE8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1, 03:269N</w:t>
            </w:r>
          </w:p>
        </w:tc>
        <w:tc>
          <w:tcPr>
            <w:tcW w:w="6518" w:type="dxa"/>
          </w:tcPr>
          <w:p w14:paraId="45E9D1D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760D176D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5A6AAD7" w14:textId="6BE762A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2</w:t>
            </w:r>
          </w:p>
        </w:tc>
        <w:tc>
          <w:tcPr>
            <w:tcW w:w="1418" w:type="dxa"/>
          </w:tcPr>
          <w:p w14:paraId="55F4BE4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0 bp</w:t>
            </w:r>
          </w:p>
          <w:p w14:paraId="293501F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7199157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18D9E4B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8</w:t>
            </w:r>
          </w:p>
          <w:p w14:paraId="7A2893B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4, 03:76-03:77</w:t>
            </w:r>
          </w:p>
          <w:p w14:paraId="01B73BF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1</w:t>
            </w:r>
          </w:p>
        </w:tc>
        <w:tc>
          <w:tcPr>
            <w:tcW w:w="6518" w:type="dxa"/>
          </w:tcPr>
          <w:p w14:paraId="6D83D84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E7CD5" w:rsidRPr="0038075A" w14:paraId="07F7DF59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tcW w:w="993" w:type="dxa"/>
          </w:tcPr>
          <w:p w14:paraId="6F489646" w14:textId="26BF98FA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3</w:t>
            </w:r>
          </w:p>
        </w:tc>
        <w:tc>
          <w:tcPr>
            <w:tcW w:w="1418" w:type="dxa"/>
          </w:tcPr>
          <w:p w14:paraId="4EB9E80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  <w:p w14:paraId="4D06297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007239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0 bp</w:t>
            </w:r>
          </w:p>
        </w:tc>
        <w:tc>
          <w:tcPr>
            <w:tcW w:w="3934" w:type="dxa"/>
          </w:tcPr>
          <w:p w14:paraId="39180A88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49, 03:198:01, 03:222, 03:247, 03:285-03:286, 03:402</w:t>
            </w:r>
          </w:p>
          <w:p w14:paraId="6A58D17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7, 03:329, 03:349, 03:381</w:t>
            </w:r>
          </w:p>
        </w:tc>
        <w:tc>
          <w:tcPr>
            <w:tcW w:w="6518" w:type="dxa"/>
          </w:tcPr>
          <w:p w14:paraId="6C694B5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10, 02:81, 05:152, 06:359</w:t>
            </w:r>
          </w:p>
          <w:p w14:paraId="3B9D26ED" w14:textId="77777777" w:rsidR="00DA3820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1E7BA1B8" w14:textId="206E1EB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86, 06:104</w:t>
            </w:r>
          </w:p>
        </w:tc>
      </w:tr>
      <w:tr w:rsidR="001E7CD5" w:rsidRPr="0038075A" w14:paraId="4600A368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B400218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4</w:t>
            </w:r>
          </w:p>
        </w:tc>
        <w:tc>
          <w:tcPr>
            <w:tcW w:w="1418" w:type="dxa"/>
          </w:tcPr>
          <w:p w14:paraId="719D255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0 bp</w:t>
            </w:r>
          </w:p>
          <w:p w14:paraId="34AF480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  <w:p w14:paraId="436B66C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70 bp</w:t>
            </w:r>
          </w:p>
        </w:tc>
        <w:tc>
          <w:tcPr>
            <w:tcW w:w="3934" w:type="dxa"/>
          </w:tcPr>
          <w:p w14:paraId="0A537EA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199, 03:211</w:t>
            </w:r>
          </w:p>
          <w:p w14:paraId="402F48C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78</w:t>
            </w:r>
          </w:p>
          <w:p w14:paraId="7108C2C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3:71</w:t>
            </w:r>
          </w:p>
        </w:tc>
        <w:tc>
          <w:tcPr>
            <w:tcW w:w="6518" w:type="dxa"/>
          </w:tcPr>
          <w:p w14:paraId="7825321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1E7CD5" w:rsidRPr="0038075A" w14:paraId="3F0594E5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189A606" w14:textId="2FCA97B4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5</w:t>
            </w:r>
          </w:p>
        </w:tc>
        <w:tc>
          <w:tcPr>
            <w:tcW w:w="1418" w:type="dxa"/>
          </w:tcPr>
          <w:p w14:paraId="38B2F47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90 bp</w:t>
            </w:r>
          </w:p>
          <w:p w14:paraId="445973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35 bp</w:t>
            </w:r>
          </w:p>
          <w:p w14:paraId="36B4331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0 bp</w:t>
            </w:r>
          </w:p>
          <w:p w14:paraId="3A18948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30 bp</w:t>
            </w:r>
          </w:p>
        </w:tc>
        <w:tc>
          <w:tcPr>
            <w:tcW w:w="3934" w:type="dxa"/>
          </w:tcPr>
          <w:p w14:paraId="5C07E2F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65</w:t>
            </w:r>
          </w:p>
          <w:p w14:paraId="359A7C8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82N</w:t>
            </w:r>
          </w:p>
          <w:p w14:paraId="02A8821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3, 03:200</w:t>
            </w:r>
          </w:p>
          <w:p w14:paraId="1592880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1, 03:159</w:t>
            </w:r>
          </w:p>
        </w:tc>
        <w:tc>
          <w:tcPr>
            <w:tcW w:w="6518" w:type="dxa"/>
          </w:tcPr>
          <w:p w14:paraId="3179B48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250EDE0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667B317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84, 04:14</w:t>
            </w:r>
          </w:p>
          <w:p w14:paraId="134E545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116</w:t>
            </w:r>
          </w:p>
        </w:tc>
      </w:tr>
      <w:tr w:rsidR="001E7CD5" w:rsidRPr="0038075A" w14:paraId="7E9927B9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42DFD7E" w14:textId="6D4DE5A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6</w:t>
            </w:r>
            <w:r w:rsidR="008538BC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03629E9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796BF70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3DF19DE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88-03:89</w:t>
            </w:r>
          </w:p>
          <w:p w14:paraId="79430A8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1</w:t>
            </w:r>
          </w:p>
        </w:tc>
        <w:tc>
          <w:tcPr>
            <w:tcW w:w="6518" w:type="dxa"/>
          </w:tcPr>
          <w:p w14:paraId="1BF7703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7945AFFE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3D09BB86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49</w:t>
            </w:r>
          </w:p>
        </w:tc>
        <w:tc>
          <w:tcPr>
            <w:tcW w:w="1418" w:type="dxa"/>
          </w:tcPr>
          <w:p w14:paraId="396BEB2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  <w:p w14:paraId="7C29317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5 bp</w:t>
            </w:r>
          </w:p>
        </w:tc>
        <w:tc>
          <w:tcPr>
            <w:tcW w:w="3934" w:type="dxa"/>
          </w:tcPr>
          <w:p w14:paraId="535AF366" w14:textId="3CFE9A9A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</w:t>
            </w:r>
            <w:r w:rsidR="00DA3820" w:rsidRPr="0038075A">
              <w:rPr>
                <w:rFonts w:cs="Arial"/>
                <w:color w:val="000000"/>
                <w:sz w:val="20"/>
                <w:szCs w:val="20"/>
              </w:rPr>
              <w:t xml:space="preserve">03:94, 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3:164, 03:182</w:t>
            </w:r>
          </w:p>
          <w:p w14:paraId="63387C2D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1</w:t>
            </w:r>
          </w:p>
        </w:tc>
        <w:tc>
          <w:tcPr>
            <w:tcW w:w="6518" w:type="dxa"/>
          </w:tcPr>
          <w:p w14:paraId="0900A85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4:44</w:t>
            </w:r>
          </w:p>
        </w:tc>
      </w:tr>
      <w:tr w:rsidR="008538BC" w:rsidRPr="0038075A" w14:paraId="3B3BEB85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17DA68D" w14:textId="7C4CEFDF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0</w:t>
            </w:r>
            <w:r w:rsidR="00293C96" w:rsidRPr="0038075A">
              <w:rPr>
                <w:rFonts w:cs="Arial"/>
                <w:b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</w:tcPr>
          <w:p w14:paraId="4C6B2BB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4677EF2E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0 bp</w:t>
            </w:r>
          </w:p>
        </w:tc>
        <w:tc>
          <w:tcPr>
            <w:tcW w:w="3934" w:type="dxa"/>
          </w:tcPr>
          <w:p w14:paraId="021FA0C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06</w:t>
            </w:r>
          </w:p>
          <w:p w14:paraId="126725A5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8, 03:165, 03:182</w:t>
            </w:r>
          </w:p>
        </w:tc>
        <w:tc>
          <w:tcPr>
            <w:tcW w:w="6518" w:type="dxa"/>
          </w:tcPr>
          <w:p w14:paraId="1A1BE564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183F90D3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04C71E05" w14:textId="32F30EBB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1</w:t>
            </w:r>
          </w:p>
        </w:tc>
        <w:tc>
          <w:tcPr>
            <w:tcW w:w="1418" w:type="dxa"/>
          </w:tcPr>
          <w:p w14:paraId="65D74AF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5 bp</w:t>
            </w:r>
          </w:p>
          <w:p w14:paraId="0F645C9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40 bp</w:t>
            </w:r>
          </w:p>
          <w:p w14:paraId="184206A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65 bp</w:t>
            </w:r>
          </w:p>
          <w:p w14:paraId="02FAC850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69E35311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0N, 03:240</w:t>
            </w:r>
          </w:p>
          <w:p w14:paraId="50F6A13F" w14:textId="77777777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39</w:t>
            </w:r>
          </w:p>
          <w:p w14:paraId="2094D836" w14:textId="23E5DF5B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5, 03:213N, 03:228</w:t>
            </w:r>
            <w:r w:rsidR="00DA3820">
              <w:rPr>
                <w:rFonts w:cs="Arial"/>
                <w:color w:val="000000"/>
                <w:sz w:val="20"/>
                <w:szCs w:val="20"/>
              </w:rPr>
              <w:t>, 03:368</w:t>
            </w:r>
          </w:p>
          <w:p w14:paraId="61015ED7" w14:textId="77777777" w:rsidR="001E7CD5" w:rsidRPr="0038075A" w:rsidRDefault="001E7CD5" w:rsidP="001E7CD5">
            <w:pPr>
              <w:tabs>
                <w:tab w:val="left" w:pos="2250"/>
              </w:tabs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58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ab/>
            </w:r>
          </w:p>
        </w:tc>
        <w:tc>
          <w:tcPr>
            <w:tcW w:w="6518" w:type="dxa"/>
          </w:tcPr>
          <w:p w14:paraId="0CA048B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C12F39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E18CB6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2:106, 04:43, 06:17, 06:24, 06:30, 06:42, 06:109</w:t>
            </w:r>
          </w:p>
        </w:tc>
      </w:tr>
      <w:tr w:rsidR="008538BC" w:rsidRPr="0038075A" w14:paraId="6B8391D3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9A3ABDE" w14:textId="73B99E1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2</w:t>
            </w:r>
          </w:p>
        </w:tc>
        <w:tc>
          <w:tcPr>
            <w:tcW w:w="1418" w:type="dxa"/>
          </w:tcPr>
          <w:p w14:paraId="77054CD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80 bp</w:t>
            </w:r>
          </w:p>
          <w:p w14:paraId="2161FB9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5 bp</w:t>
            </w:r>
          </w:p>
        </w:tc>
        <w:tc>
          <w:tcPr>
            <w:tcW w:w="3934" w:type="dxa"/>
          </w:tcPr>
          <w:p w14:paraId="46FCE8A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8</w:t>
            </w:r>
          </w:p>
          <w:p w14:paraId="6F77307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9Q, 03:118N, 03:133, 03:162, 03:183, 03:200, 03:223, 03:233, 03:237N, 03:351</w:t>
            </w:r>
          </w:p>
        </w:tc>
        <w:tc>
          <w:tcPr>
            <w:tcW w:w="6518" w:type="dxa"/>
          </w:tcPr>
          <w:p w14:paraId="757BA7EB" w14:textId="77777777" w:rsidR="00DA3820" w:rsidRDefault="00DA3820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4A8BAD48" w14:textId="343878B6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2:84, 04:14</w:t>
            </w:r>
          </w:p>
        </w:tc>
      </w:tr>
      <w:tr w:rsidR="008538BC" w:rsidRPr="0038075A" w14:paraId="156ED15B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993" w:type="dxa"/>
          </w:tcPr>
          <w:p w14:paraId="317E305B" w14:textId="657CF96E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3</w:t>
            </w:r>
          </w:p>
        </w:tc>
        <w:tc>
          <w:tcPr>
            <w:tcW w:w="1418" w:type="dxa"/>
          </w:tcPr>
          <w:p w14:paraId="5111F1B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25 bp</w:t>
            </w:r>
          </w:p>
          <w:p w14:paraId="3871FCF3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801D47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0 bp</w:t>
            </w:r>
          </w:p>
        </w:tc>
        <w:tc>
          <w:tcPr>
            <w:tcW w:w="3934" w:type="dxa"/>
          </w:tcPr>
          <w:p w14:paraId="4940991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0, 03:271</w:t>
            </w:r>
          </w:p>
          <w:p w14:paraId="4E3D181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39, 03:199</w:t>
            </w:r>
          </w:p>
          <w:p w14:paraId="18D1E7F3" w14:textId="734AB190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62, 03:183,</w:t>
            </w:r>
            <w:r w:rsidRPr="0038075A">
              <w:rPr>
                <w:rFonts w:cs="Arial"/>
                <w:sz w:val="20"/>
                <w:szCs w:val="20"/>
              </w:rPr>
              <w:t xml:space="preserve"> </w:t>
            </w:r>
            <w:r w:rsidRPr="0038075A">
              <w:rPr>
                <w:rFonts w:cs="Arial"/>
                <w:color w:val="000000"/>
                <w:sz w:val="20"/>
                <w:szCs w:val="20"/>
              </w:rPr>
              <w:t>03:204, 03:223, 03:233</w:t>
            </w:r>
            <w:r w:rsidR="00DA3820">
              <w:rPr>
                <w:rFonts w:cs="Arial"/>
                <w:color w:val="000000"/>
                <w:sz w:val="20"/>
                <w:szCs w:val="20"/>
              </w:rPr>
              <w:t>, 03:351</w:t>
            </w:r>
          </w:p>
        </w:tc>
        <w:tc>
          <w:tcPr>
            <w:tcW w:w="6518" w:type="dxa"/>
          </w:tcPr>
          <w:p w14:paraId="47BC149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6CE10FF2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57624422" w14:textId="0679DD89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4</w:t>
            </w:r>
          </w:p>
        </w:tc>
        <w:tc>
          <w:tcPr>
            <w:tcW w:w="1418" w:type="dxa"/>
          </w:tcPr>
          <w:p w14:paraId="6FDCAF67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95 bp</w:t>
            </w:r>
          </w:p>
          <w:p w14:paraId="0042079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70 bp</w:t>
            </w:r>
          </w:p>
          <w:p w14:paraId="002916F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20 bp</w:t>
            </w:r>
          </w:p>
        </w:tc>
        <w:tc>
          <w:tcPr>
            <w:tcW w:w="3934" w:type="dxa"/>
          </w:tcPr>
          <w:p w14:paraId="43632B5F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1Q</w:t>
            </w:r>
          </w:p>
          <w:p w14:paraId="4E83A6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46, 03:158, 03:170, 03:207</w:t>
            </w:r>
          </w:p>
          <w:p w14:paraId="2B91B08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81</w:t>
            </w:r>
          </w:p>
        </w:tc>
        <w:tc>
          <w:tcPr>
            <w:tcW w:w="6518" w:type="dxa"/>
          </w:tcPr>
          <w:p w14:paraId="0F2DD8C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50EFCFB6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12D9AB9" w14:textId="0C348BD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5</w:t>
            </w:r>
          </w:p>
        </w:tc>
        <w:tc>
          <w:tcPr>
            <w:tcW w:w="1418" w:type="dxa"/>
          </w:tcPr>
          <w:p w14:paraId="1D955C96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60DB4DF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95 bp</w:t>
            </w:r>
          </w:p>
        </w:tc>
        <w:tc>
          <w:tcPr>
            <w:tcW w:w="3934" w:type="dxa"/>
          </w:tcPr>
          <w:p w14:paraId="56E0825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2</w:t>
            </w:r>
          </w:p>
          <w:p w14:paraId="7DF50756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4</w:t>
            </w:r>
          </w:p>
        </w:tc>
        <w:tc>
          <w:tcPr>
            <w:tcW w:w="6518" w:type="dxa"/>
          </w:tcPr>
          <w:p w14:paraId="3C27763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</w:tc>
      </w:tr>
      <w:tr w:rsidR="008538BC" w:rsidRPr="0038075A" w14:paraId="6C7C31C1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0052E2" w14:textId="77777777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6</w:t>
            </w:r>
          </w:p>
        </w:tc>
        <w:tc>
          <w:tcPr>
            <w:tcW w:w="1418" w:type="dxa"/>
          </w:tcPr>
          <w:p w14:paraId="767872CD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5D9265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00 bp</w:t>
            </w:r>
          </w:p>
        </w:tc>
        <w:tc>
          <w:tcPr>
            <w:tcW w:w="3934" w:type="dxa"/>
          </w:tcPr>
          <w:p w14:paraId="76A0F22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95N, 03:210</w:t>
            </w:r>
          </w:p>
          <w:p w14:paraId="1777C4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50, 03:170</w:t>
            </w:r>
          </w:p>
        </w:tc>
        <w:tc>
          <w:tcPr>
            <w:tcW w:w="6518" w:type="dxa"/>
          </w:tcPr>
          <w:p w14:paraId="68B46B10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25431F4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1354596" w14:textId="653E9766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7</w:t>
            </w:r>
          </w:p>
        </w:tc>
        <w:tc>
          <w:tcPr>
            <w:tcW w:w="1418" w:type="dxa"/>
          </w:tcPr>
          <w:p w14:paraId="33BB73A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00 bp</w:t>
            </w:r>
          </w:p>
          <w:p w14:paraId="395046D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15 bp</w:t>
            </w:r>
          </w:p>
          <w:p w14:paraId="57BADEBA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40 bp</w:t>
            </w:r>
          </w:p>
        </w:tc>
        <w:tc>
          <w:tcPr>
            <w:tcW w:w="3934" w:type="dxa"/>
          </w:tcPr>
          <w:p w14:paraId="2CA50065" w14:textId="77777777" w:rsidR="00E519B9" w:rsidRDefault="00E519B9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0137EB93" w14:textId="7138D735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69</w:t>
            </w:r>
          </w:p>
          <w:p w14:paraId="59551BD3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6</w:t>
            </w:r>
          </w:p>
        </w:tc>
        <w:tc>
          <w:tcPr>
            <w:tcW w:w="6518" w:type="dxa"/>
          </w:tcPr>
          <w:p w14:paraId="31195B0D" w14:textId="510CEB25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5:45, 05:201</w:t>
            </w:r>
          </w:p>
          <w:p w14:paraId="34C6C828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27</w:t>
            </w:r>
          </w:p>
          <w:p w14:paraId="48F9767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6:310</w:t>
            </w:r>
          </w:p>
        </w:tc>
      </w:tr>
      <w:tr w:rsidR="008538BC" w:rsidRPr="0038075A" w14:paraId="69652ADB" w14:textId="77777777" w:rsidTr="001E7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1B12E0E6" w14:textId="2D430CE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58</w:t>
            </w:r>
          </w:p>
        </w:tc>
        <w:tc>
          <w:tcPr>
            <w:tcW w:w="1418" w:type="dxa"/>
          </w:tcPr>
          <w:p w14:paraId="3E4A9AB1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4F1D488C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80 bp</w:t>
            </w:r>
          </w:p>
        </w:tc>
        <w:tc>
          <w:tcPr>
            <w:tcW w:w="3934" w:type="dxa"/>
          </w:tcPr>
          <w:p w14:paraId="3175114E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02</w:t>
            </w:r>
          </w:p>
          <w:p w14:paraId="7325AD22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97Q</w:t>
            </w:r>
          </w:p>
        </w:tc>
        <w:tc>
          <w:tcPr>
            <w:tcW w:w="6518" w:type="dxa"/>
          </w:tcPr>
          <w:p w14:paraId="076FDC5A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538BC" w:rsidRPr="0038075A" w14:paraId="2CDD2EB2" w14:textId="77777777" w:rsidTr="001E7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29488344" w14:textId="2234C1A1" w:rsidR="001E7CD5" w:rsidRPr="0038075A" w:rsidRDefault="001E7CD5" w:rsidP="001E7CD5">
            <w:pPr>
              <w:suppressAutoHyphens/>
              <w:spacing w:beforeLines="20" w:before="48"/>
              <w:rPr>
                <w:rFonts w:cs="Arial"/>
                <w:b/>
                <w:spacing w:val="-3"/>
                <w:sz w:val="20"/>
                <w:szCs w:val="20"/>
              </w:rPr>
            </w:pPr>
            <w:r w:rsidRPr="0038075A">
              <w:rPr>
                <w:rFonts w:cs="Arial"/>
                <w:b/>
                <w:spacing w:val="-3"/>
                <w:sz w:val="20"/>
                <w:szCs w:val="20"/>
              </w:rPr>
              <w:t>61</w:t>
            </w:r>
          </w:p>
        </w:tc>
        <w:tc>
          <w:tcPr>
            <w:tcW w:w="1418" w:type="dxa"/>
          </w:tcPr>
          <w:p w14:paraId="5DE08E22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15 bp</w:t>
            </w:r>
          </w:p>
          <w:p w14:paraId="0AB9A4AB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155 bp</w:t>
            </w:r>
          </w:p>
          <w:p w14:paraId="0EEEE05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255 bp</w:t>
            </w:r>
          </w:p>
        </w:tc>
        <w:tc>
          <w:tcPr>
            <w:tcW w:w="3934" w:type="dxa"/>
          </w:tcPr>
          <w:p w14:paraId="7D20D6C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116</w:t>
            </w:r>
          </w:p>
          <w:p w14:paraId="6FDD399B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21</w:t>
            </w:r>
          </w:p>
          <w:p w14:paraId="14F7E5EC" w14:textId="77777777" w:rsidR="001E7CD5" w:rsidRPr="0038075A" w:rsidRDefault="001E7CD5" w:rsidP="001E7CD5">
            <w:pPr>
              <w:rPr>
                <w:rFonts w:cs="Arial"/>
                <w:color w:val="000000"/>
                <w:sz w:val="20"/>
                <w:szCs w:val="20"/>
              </w:rPr>
            </w:pPr>
            <w:r w:rsidRPr="0038075A">
              <w:rPr>
                <w:rFonts w:cs="Arial"/>
                <w:color w:val="000000"/>
                <w:sz w:val="20"/>
                <w:szCs w:val="20"/>
              </w:rPr>
              <w:t>*03:243</w:t>
            </w:r>
          </w:p>
        </w:tc>
        <w:tc>
          <w:tcPr>
            <w:tcW w:w="6518" w:type="dxa"/>
          </w:tcPr>
          <w:p w14:paraId="053C56E5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</w:p>
          <w:p w14:paraId="76DE3F9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6:51:01-06:51:02</w:t>
            </w:r>
          </w:p>
          <w:p w14:paraId="473A9118" w14:textId="77777777" w:rsidR="001E7CD5" w:rsidRPr="0038075A" w:rsidRDefault="001E7CD5" w:rsidP="001E7CD5">
            <w:pPr>
              <w:rPr>
                <w:rFonts w:cs="Arial"/>
                <w:sz w:val="20"/>
                <w:szCs w:val="20"/>
              </w:rPr>
            </w:pPr>
            <w:r w:rsidRPr="0038075A">
              <w:rPr>
                <w:rFonts w:cs="Arial"/>
                <w:sz w:val="20"/>
                <w:szCs w:val="20"/>
              </w:rPr>
              <w:t>*02:126</w:t>
            </w:r>
          </w:p>
        </w:tc>
      </w:tr>
      <w:bookmarkEnd w:id="0"/>
    </w:tbl>
    <w:p w14:paraId="545250E0" w14:textId="6C37B7DB" w:rsidR="00DC70F7" w:rsidRDefault="00DC70F7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09532B0" w14:textId="66C6539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181B6E6" w14:textId="485276B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EA1FAB1" w14:textId="471B1D76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6460471" w14:textId="77255550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E46DE6A" w14:textId="2FCF6831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2DCF7FE" w14:textId="32229D19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4F1890B" w14:textId="7123575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3DA979E" w14:textId="23F781B6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937D996" w14:textId="1EA351B8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A82CDD7" w14:textId="071FB4AF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6634F8D" w14:textId="0AEFB3FC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8D88345" w14:textId="1530B4C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0894E1EF" w14:textId="52AC4FE9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7827F6D" w14:textId="245F5403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826C1A4" w14:textId="01DFA685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C03EC31" w14:textId="3D8916A1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F35EE96" w14:textId="630ED0FF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74C50A" w14:textId="7CB7FAE1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920794F" w14:textId="2DDA9102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34F9D43E" w14:textId="6F50122E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DD66FBC" w14:textId="56897768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2B6B136" w14:textId="65B95C0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30D4D3F" w14:textId="00591A4B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5526FC2" w14:textId="76964E60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F49AC7C" w14:textId="486B1BBD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01403E4" w14:textId="2AE620B0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980D820" w14:textId="3EF03BCF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1335B87" w14:textId="4A4B1007" w:rsidR="008538BC" w:rsidRDefault="008538BC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16860085" w14:textId="77777777" w:rsidR="00293C96" w:rsidRDefault="00293C96" w:rsidP="0053481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4AEEBED2" w14:textId="77777777" w:rsidR="007448AD" w:rsidRDefault="007448A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92A6EFC" w14:textId="77777777" w:rsidR="007448AD" w:rsidRDefault="007448A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9F9701D" w14:textId="77777777" w:rsidR="007448AD" w:rsidRDefault="007448A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7DF86475" w14:textId="73F8BBB9" w:rsidR="007448AD" w:rsidRDefault="007448A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8469E98" w14:textId="383F06C2" w:rsidR="00EE28D8" w:rsidRDefault="00EE28D8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4F31CA3" w14:textId="77777777" w:rsidR="00EE28D8" w:rsidRDefault="00EE28D8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42A1369" w14:textId="77777777" w:rsidR="007448AD" w:rsidRDefault="007448A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276E2A3F" w14:textId="3D32E28D" w:rsidR="00293C96" w:rsidRPr="009334E2" w:rsidRDefault="00F249FD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Cs w:val="18"/>
        </w:rPr>
      </w:pPr>
      <w:r w:rsidRPr="009E4789"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293C96" w:rsidRPr="00CC1FA3">
        <w:rPr>
          <w:rFonts w:cs="Arial"/>
          <w:spacing w:val="-3"/>
        </w:rPr>
        <w:t xml:space="preserve">The following alleles cannot be separated by the </w:t>
      </w:r>
      <w:r w:rsidR="00293C96" w:rsidRPr="009334E2">
        <w:rPr>
          <w:spacing w:val="-3"/>
          <w:szCs w:val="18"/>
        </w:rPr>
        <w:t>HLA-DQB1*03 primer set.</w:t>
      </w:r>
      <w:r w:rsidR="00293C96">
        <w:rPr>
          <w:spacing w:val="-3"/>
          <w:szCs w:val="18"/>
        </w:rPr>
        <w:t xml:space="preserve"> </w:t>
      </w:r>
      <w:r w:rsidR="00293C96" w:rsidRPr="009334E2">
        <w:rPr>
          <w:spacing w:val="-3"/>
          <w:szCs w:val="18"/>
        </w:rPr>
        <w:t>These alleles can be distinguished by the DQ low resolution kit and/or the HLA-DQB1*04 high resolution kit.</w:t>
      </w:r>
    </w:p>
    <w:p w14:paraId="48577CFE" w14:textId="77777777" w:rsidR="00293C96" w:rsidRPr="00F94F51" w:rsidRDefault="00293C96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0C52AB" w:rsidRPr="00CC1FA3" w14:paraId="43D79F0B" w14:textId="77777777" w:rsidTr="00BA13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36B7CA46" w14:textId="77777777" w:rsidR="000C52AB" w:rsidRPr="00CC1FA3" w:rsidRDefault="000C52AB" w:rsidP="00BA13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lang w:eastAsia="sv-SE"/>
              </w:rPr>
            </w:pPr>
            <w:r w:rsidRPr="00CC1FA3">
              <w:rPr>
                <w:spacing w:val="-3"/>
                <w:lang w:eastAsia="sv-SE"/>
              </w:rPr>
              <w:t>Alleles</w:t>
            </w:r>
          </w:p>
        </w:tc>
      </w:tr>
      <w:tr w:rsidR="000C52AB" w:rsidRPr="00CC1FA3" w14:paraId="2D332F52" w14:textId="77777777" w:rsidTr="00BA13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41FD4B01" w14:textId="77777777" w:rsidR="000C52AB" w:rsidRPr="00CC1FA3" w:rsidRDefault="000C52AB" w:rsidP="00BA13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lang w:eastAsia="sv-SE"/>
              </w:rPr>
            </w:pPr>
            <w:r w:rsidRPr="009334E2">
              <w:rPr>
                <w:spacing w:val="-3"/>
                <w:szCs w:val="18"/>
              </w:rPr>
              <w:t>DQB1*03:25:01</w:t>
            </w:r>
            <w:r>
              <w:rPr>
                <w:spacing w:val="-3"/>
                <w:szCs w:val="18"/>
              </w:rPr>
              <w:t>,</w:t>
            </w:r>
            <w:r w:rsidRPr="009334E2">
              <w:rPr>
                <w:spacing w:val="-3"/>
                <w:szCs w:val="18"/>
              </w:rPr>
              <w:t xml:space="preserve"> DQB1*04:03:03</w:t>
            </w:r>
          </w:p>
        </w:tc>
      </w:tr>
      <w:tr w:rsidR="000C52AB" w:rsidRPr="00CC1FA3" w14:paraId="0236DFE3" w14:textId="77777777" w:rsidTr="00BA13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1FAB1AFB" w14:textId="77777777" w:rsidR="000C52AB" w:rsidRPr="009334E2" w:rsidRDefault="000C52AB" w:rsidP="00BA134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>
              <w:rPr>
                <w:spacing w:val="-3"/>
                <w:szCs w:val="18"/>
              </w:rPr>
              <w:t>DQB1</w:t>
            </w:r>
            <w:r w:rsidRPr="00A21A5F">
              <w:rPr>
                <w:spacing w:val="-3"/>
                <w:szCs w:val="18"/>
              </w:rPr>
              <w:t xml:space="preserve">*03:132, </w:t>
            </w:r>
            <w:r>
              <w:rPr>
                <w:spacing w:val="-3"/>
                <w:szCs w:val="18"/>
              </w:rPr>
              <w:t>DQB1*</w:t>
            </w:r>
            <w:r w:rsidRPr="00A21A5F">
              <w:rPr>
                <w:spacing w:val="-3"/>
                <w:szCs w:val="18"/>
              </w:rPr>
              <w:t>04:75</w:t>
            </w:r>
          </w:p>
        </w:tc>
      </w:tr>
    </w:tbl>
    <w:p w14:paraId="2543453D" w14:textId="77777777" w:rsidR="000C52AB" w:rsidRDefault="000C52AB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5621E698" w14:textId="77777777" w:rsidR="000C52AB" w:rsidRDefault="000C52AB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vertAlign w:val="superscript"/>
        </w:rPr>
      </w:pPr>
    </w:p>
    <w:p w14:paraId="6D983546" w14:textId="77777777" w:rsidR="000C52AB" w:rsidRDefault="000C52AB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vertAlign w:val="superscript"/>
        </w:rPr>
      </w:pPr>
    </w:p>
    <w:p w14:paraId="0340B964" w14:textId="77777777" w:rsidR="000C52AB" w:rsidRDefault="000C52AB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vertAlign w:val="superscript"/>
        </w:rPr>
      </w:pPr>
    </w:p>
    <w:p w14:paraId="413EEC22" w14:textId="587A7D74" w:rsidR="00990447" w:rsidRPr="000C52AB" w:rsidRDefault="00AF7D19" w:rsidP="00293C9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</w:rPr>
      </w:pPr>
      <w:r w:rsidRPr="000C52AB">
        <w:rPr>
          <w:rFonts w:cs="Arial"/>
          <w:b/>
          <w:spacing w:val="-3"/>
          <w:vertAlign w:val="superscript"/>
        </w:rPr>
        <w:t>5</w:t>
      </w:r>
      <w:r w:rsidR="00F249FD" w:rsidRPr="000C52AB">
        <w:rPr>
          <w:rFonts w:cs="Arial"/>
          <w:spacing w:val="-3"/>
        </w:rPr>
        <w:t xml:space="preserve">The following DQB1*03 alleles </w:t>
      </w:r>
      <w:r w:rsidR="00F249FD" w:rsidRPr="000C52AB">
        <w:rPr>
          <w:rFonts w:cs="Arial"/>
        </w:rPr>
        <w:t>can be distinguished by the different sizes of the HLA-specific PCR product:</w:t>
      </w:r>
    </w:p>
    <w:p w14:paraId="25F59996" w14:textId="77777777" w:rsidR="00F249FD" w:rsidRPr="00F249FD" w:rsidRDefault="00F249FD" w:rsidP="00F249F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60"/>
        <w:gridCol w:w="1276"/>
      </w:tblGrid>
      <w:tr w:rsidR="00461B95" w:rsidRPr="002D35F1" w14:paraId="1FFDCD07" w14:textId="77777777" w:rsidTr="002D62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808080" w:themeColor="background1" w:themeShade="80"/>
              <w:right w:val="nil"/>
            </w:tcBorders>
          </w:tcPr>
          <w:p w14:paraId="7AC59CA0" w14:textId="77777777" w:rsidR="00461B95" w:rsidRPr="00CA5422" w:rsidRDefault="00461B95" w:rsidP="002D62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spacing w:val="-3"/>
                <w:szCs w:val="18"/>
              </w:rPr>
            </w:pPr>
            <w:r w:rsidRPr="00CA5422">
              <w:rPr>
                <w:iCs w:val="0"/>
                <w:spacing w:val="-3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808080" w:themeColor="background1" w:themeShade="80"/>
              <w:right w:val="nil"/>
            </w:tcBorders>
          </w:tcPr>
          <w:p w14:paraId="0A169925" w14:textId="77777777" w:rsidR="00461B95" w:rsidRPr="00CA5422" w:rsidRDefault="00461B95" w:rsidP="002D62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iCs w:val="0"/>
                <w:spacing w:val="-3"/>
                <w:szCs w:val="18"/>
              </w:rPr>
            </w:pPr>
            <w:r w:rsidRPr="00CA5422">
              <w:rPr>
                <w:iCs w:val="0"/>
                <w:spacing w:val="-3"/>
                <w:szCs w:val="18"/>
              </w:rPr>
              <w:t>Primer mix</w:t>
            </w:r>
          </w:p>
        </w:tc>
      </w:tr>
      <w:tr w:rsidR="00461B95" w:rsidRPr="002D35F1" w14:paraId="42F62489" w14:textId="77777777" w:rsidTr="002D62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single" w:sz="6" w:space="0" w:color="808080" w:themeColor="background1" w:themeShade="80"/>
              <w:left w:val="nil"/>
              <w:bottom w:val="nil"/>
              <w:right w:val="nil"/>
            </w:tcBorders>
          </w:tcPr>
          <w:p w14:paraId="66AF3BF0" w14:textId="77777777" w:rsidR="00461B95" w:rsidRPr="002D35F1" w:rsidRDefault="00461B95" w:rsidP="002D62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2D35F1">
              <w:rPr>
                <w:spacing w:val="-3"/>
                <w:szCs w:val="18"/>
              </w:rPr>
              <w:t>DQB1*03:40, 03:137</w:t>
            </w:r>
          </w:p>
        </w:tc>
        <w:tc>
          <w:tcPr>
            <w:tcW w:w="1276" w:type="dxa"/>
            <w:tcBorders>
              <w:top w:val="single" w:sz="6" w:space="0" w:color="808080" w:themeColor="background1" w:themeShade="80"/>
              <w:left w:val="nil"/>
              <w:bottom w:val="nil"/>
              <w:right w:val="nil"/>
            </w:tcBorders>
          </w:tcPr>
          <w:p w14:paraId="6B9B6171" w14:textId="77777777" w:rsidR="00461B95" w:rsidRPr="002D35F1" w:rsidRDefault="00461B95" w:rsidP="002D62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2D35F1">
              <w:rPr>
                <w:spacing w:val="-3"/>
                <w:szCs w:val="18"/>
              </w:rPr>
              <w:t>9</w:t>
            </w:r>
          </w:p>
        </w:tc>
      </w:tr>
      <w:tr w:rsidR="00461B95" w:rsidRPr="002D35F1" w14:paraId="15707DDA" w14:textId="77777777" w:rsidTr="002D62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33FD958" w14:textId="77777777" w:rsidR="00461B95" w:rsidRPr="002D35F1" w:rsidRDefault="00461B95" w:rsidP="002D62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2D35F1">
              <w:rPr>
                <w:spacing w:val="-3"/>
                <w:szCs w:val="18"/>
              </w:rPr>
              <w:t>DQB1*03:190, 03:28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81CBB4" w14:textId="77777777" w:rsidR="00461B95" w:rsidRPr="002D35F1" w:rsidRDefault="00461B95" w:rsidP="002D62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2D35F1">
              <w:rPr>
                <w:spacing w:val="-3"/>
                <w:szCs w:val="18"/>
              </w:rPr>
              <w:t>35</w:t>
            </w:r>
          </w:p>
        </w:tc>
      </w:tr>
    </w:tbl>
    <w:p w14:paraId="7910B3AD" w14:textId="77777777" w:rsidR="007B5084" w:rsidRDefault="007B5084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</w:rPr>
      </w:pPr>
    </w:p>
    <w:p w14:paraId="660E7155" w14:textId="7AF23FEC" w:rsidR="008431BB" w:rsidRDefault="008431BB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</w:p>
    <w:p w14:paraId="0858CAC4" w14:textId="1C0C9DD9" w:rsidR="00E519B9" w:rsidRPr="00DC7D46" w:rsidRDefault="00E519B9" w:rsidP="00E519B9">
      <w:pPr>
        <w:suppressAutoHyphens/>
        <w:ind w:left="-284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6</w:t>
      </w:r>
      <w:r w:rsidRPr="00DC7D46">
        <w:rPr>
          <w:rFonts w:ascii="Arial" w:hAnsi="Arial" w:cs="Arial"/>
          <w:spacing w:val="-3"/>
          <w:sz w:val="18"/>
          <w:szCs w:val="18"/>
        </w:rPr>
        <w:t>Th</w:t>
      </w:r>
      <w:r>
        <w:rPr>
          <w:rFonts w:ascii="Arial" w:hAnsi="Arial" w:cs="Arial"/>
          <w:spacing w:val="-3"/>
          <w:sz w:val="18"/>
          <w:szCs w:val="18"/>
        </w:rPr>
        <w:t>is lot of th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e </w:t>
      </w:r>
      <w:r>
        <w:rPr>
          <w:rFonts w:ascii="Arial" w:hAnsi="Arial" w:cs="Arial"/>
          <w:spacing w:val="-3"/>
          <w:sz w:val="18"/>
          <w:szCs w:val="18"/>
        </w:rPr>
        <w:t>DQB1*03 primer set cannot separate the DQB1</w:t>
      </w:r>
      <w:r w:rsidRPr="00DC7D46">
        <w:rPr>
          <w:rFonts w:ascii="Arial" w:hAnsi="Arial" w:cs="Arial"/>
          <w:spacing w:val="-3"/>
          <w:sz w:val="18"/>
          <w:szCs w:val="18"/>
        </w:rPr>
        <w:t>*</w:t>
      </w:r>
      <w:r w:rsidR="00E53C1C" w:rsidRPr="00E53C1C">
        <w:rPr>
          <w:rFonts w:ascii="Arial" w:hAnsi="Arial" w:cs="Arial"/>
          <w:smallCaps/>
          <w:color w:val="000000"/>
          <w:sz w:val="18"/>
          <w:szCs w:val="18"/>
        </w:rPr>
        <w:t>03:01:01:01-03:01:01:12, 03:01:01:14-03:01:02, 03:01:04-03:01:07, 03:01:09-03:01:12, 03:01:14, 03:01:16-03:01:24, 03:01:26-03:01:33, 03:01:35-03:01:36, 03:01:38-03:01:48</w:t>
      </w:r>
      <w:r w:rsidR="00E53C1C">
        <w:rPr>
          <w:rFonts w:ascii="Arial" w:hAnsi="Arial" w:cs="Arial"/>
          <w:smallCaps/>
          <w:color w:val="000000"/>
          <w:sz w:val="18"/>
          <w:szCs w:val="18"/>
        </w:rPr>
        <w:t xml:space="preserve"> </w:t>
      </w:r>
      <w:r>
        <w:rPr>
          <w:rFonts w:ascii="Arial" w:hAnsi="Arial" w:cs="Arial"/>
          <w:spacing w:val="-3"/>
          <w:sz w:val="18"/>
          <w:szCs w:val="18"/>
        </w:rPr>
        <w:t xml:space="preserve">and *03:196 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 alleles.</w:t>
      </w:r>
    </w:p>
    <w:p w14:paraId="51678397" w14:textId="77777777" w:rsidR="00E519B9" w:rsidRPr="00395521" w:rsidRDefault="00E519B9" w:rsidP="00E519B9">
      <w:pPr>
        <w:tabs>
          <w:tab w:val="left" w:pos="-142"/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left="-284" w:right="-170"/>
        <w:rPr>
          <w:rFonts w:ascii="Arial" w:hAnsi="Arial" w:cs="Arial"/>
          <w:color w:val="000000"/>
          <w:spacing w:val="-2"/>
          <w:sz w:val="18"/>
          <w:szCs w:val="18"/>
        </w:rPr>
      </w:pPr>
    </w:p>
    <w:p w14:paraId="3A8B2D62" w14:textId="77777777" w:rsidR="00E519B9" w:rsidRDefault="00E519B9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z w:val="18"/>
          <w:szCs w:val="18"/>
          <w:u w:val="single"/>
        </w:rPr>
      </w:pPr>
    </w:p>
    <w:p w14:paraId="6EEE6F35" w14:textId="75D9D783" w:rsidR="00AE39F6" w:rsidRPr="00EC6645" w:rsidRDefault="008431BB" w:rsidP="001D19C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sz w:val="18"/>
          <w:szCs w:val="18"/>
          <w:u w:val="single"/>
        </w:rPr>
      </w:pPr>
      <w:r w:rsidRPr="008431BB">
        <w:rPr>
          <w:rFonts w:ascii="Arial" w:hAnsi="Arial" w:cs="Arial"/>
          <w:sz w:val="18"/>
          <w:szCs w:val="18"/>
          <w:u w:val="single"/>
        </w:rPr>
        <w:t>Abbreviations</w:t>
      </w:r>
    </w:p>
    <w:p w14:paraId="4C2D3A6A" w14:textId="77777777" w:rsidR="001D19C8" w:rsidRDefault="001D19C8" w:rsidP="001D19C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rFonts w:ascii="Arial" w:hAnsi="Arial" w:cs="Arial"/>
          <w:spacing w:val="-2"/>
          <w:sz w:val="18"/>
          <w:szCs w:val="18"/>
        </w:rPr>
      </w:pPr>
      <w:r w:rsidRPr="00FE6918">
        <w:rPr>
          <w:rFonts w:ascii="Arial" w:hAnsi="Arial" w:cs="Arial"/>
          <w:spacing w:val="-2"/>
          <w:sz w:val="18"/>
          <w:szCs w:val="18"/>
        </w:rPr>
        <w:t>‘?’, nucleotide sequence information not available for the primer matching region.</w:t>
      </w:r>
    </w:p>
    <w:p w14:paraId="7E26DF94" w14:textId="77777777" w:rsidR="00BE6EFA" w:rsidRDefault="00BE6EF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345C2043" w14:textId="77777777" w:rsidR="00C12C8A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4D4E689B" w14:textId="77777777" w:rsidR="00C12C8A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540FD9F9" w14:textId="77777777" w:rsidR="00C12C8A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7F2A1339" w14:textId="77777777" w:rsidR="00C12C8A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0C3075E2" w14:textId="77777777" w:rsidR="00C12C8A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3A272276" w14:textId="77777777" w:rsidR="00C12C8A" w:rsidRPr="004428C2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0A61EE06" w14:textId="77777777" w:rsidR="00C12C8A" w:rsidRPr="004428C2" w:rsidRDefault="00C12C8A" w:rsidP="00FE691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113"/>
        <w:rPr>
          <w:b/>
          <w:sz w:val="18"/>
          <w:szCs w:val="18"/>
          <w:vertAlign w:val="superscript"/>
        </w:rPr>
      </w:pPr>
    </w:p>
    <w:p w14:paraId="6A211745" w14:textId="77777777" w:rsidR="008560DC" w:rsidRDefault="008560DC" w:rsidP="008560DC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4F644CEF" w14:textId="77777777" w:rsidR="008560DC" w:rsidRDefault="008560DC" w:rsidP="008560DC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4CCEA3B4" w14:textId="77777777" w:rsidR="008560DC" w:rsidRDefault="008560DC" w:rsidP="008560DC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5B1E0EFC" w14:textId="77777777" w:rsidR="008560DC" w:rsidRDefault="008560DC" w:rsidP="008560DC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2DF220AC" w14:textId="77777777" w:rsidR="008560DC" w:rsidRPr="00E53C1C" w:rsidRDefault="008560DC" w:rsidP="00E53C1C">
      <w:pPr>
        <w:ind w:right="255"/>
        <w:jc w:val="both"/>
        <w:rPr>
          <w:rFonts w:ascii="Arial" w:hAnsi="Arial" w:cs="Arial"/>
          <w:sz w:val="18"/>
          <w:szCs w:val="18"/>
          <w:lang w:val="en-GB"/>
        </w:rPr>
      </w:pPr>
    </w:p>
    <w:p w14:paraId="359DFBC3" w14:textId="13C6A79D" w:rsidR="008560DC" w:rsidRPr="00E53C1C" w:rsidRDefault="008560DC" w:rsidP="00E53C1C">
      <w:pPr>
        <w:ind w:right="255"/>
        <w:jc w:val="both"/>
        <w:rPr>
          <w:rFonts w:ascii="Arial" w:hAnsi="Arial" w:cs="Arial"/>
          <w:sz w:val="18"/>
          <w:szCs w:val="18"/>
          <w:lang w:val="en-GB"/>
        </w:rPr>
      </w:pPr>
      <w:r w:rsidRPr="00E53C1C">
        <w:rPr>
          <w:rFonts w:ascii="Arial" w:hAnsi="Arial" w:cs="Arial"/>
          <w:sz w:val="18"/>
          <w:szCs w:val="18"/>
          <w:lang w:val="en-GB"/>
        </w:rPr>
        <w:t>Change in revision R01 compared to R00:</w:t>
      </w:r>
    </w:p>
    <w:p w14:paraId="08D034A5" w14:textId="2F08AB77" w:rsidR="008560DC" w:rsidRPr="00E53C1C" w:rsidRDefault="008560DC" w:rsidP="00E53C1C">
      <w:pPr>
        <w:ind w:right="255"/>
        <w:jc w:val="both"/>
        <w:rPr>
          <w:rFonts w:ascii="Arial" w:hAnsi="Arial" w:cs="Arial"/>
          <w:sz w:val="18"/>
          <w:szCs w:val="18"/>
          <w:lang w:val="en-GB"/>
        </w:rPr>
      </w:pPr>
      <w:r w:rsidRPr="00E53C1C">
        <w:rPr>
          <w:rFonts w:ascii="Arial" w:hAnsi="Arial" w:cs="Arial"/>
          <w:sz w:val="18"/>
          <w:szCs w:val="18"/>
          <w:lang w:val="en-GB"/>
        </w:rPr>
        <w:t>1.           Primer mix 23 do</w:t>
      </w:r>
      <w:r w:rsidR="00E519B9" w:rsidRPr="00E53C1C">
        <w:rPr>
          <w:rFonts w:ascii="Arial" w:hAnsi="Arial" w:cs="Arial"/>
          <w:sz w:val="18"/>
          <w:szCs w:val="18"/>
          <w:lang w:val="en-GB"/>
        </w:rPr>
        <w:t>es</w:t>
      </w:r>
      <w:r w:rsidRPr="00E53C1C">
        <w:rPr>
          <w:rFonts w:ascii="Arial" w:hAnsi="Arial" w:cs="Arial"/>
          <w:sz w:val="18"/>
          <w:szCs w:val="18"/>
          <w:lang w:val="en-GB"/>
        </w:rPr>
        <w:t xml:space="preserve"> not amplify the DQB1*03:24 and 03:79 alleles.</w:t>
      </w:r>
    </w:p>
    <w:p w14:paraId="587A18C3" w14:textId="7B0E012A" w:rsidR="000F0159" w:rsidRPr="00E53C1C" w:rsidRDefault="008560DC" w:rsidP="00E53C1C">
      <w:pPr>
        <w:ind w:right="255"/>
        <w:jc w:val="both"/>
        <w:rPr>
          <w:rFonts w:ascii="Arial" w:hAnsi="Arial" w:cs="Arial"/>
          <w:sz w:val="18"/>
          <w:szCs w:val="18"/>
          <w:lang w:val="en-GB"/>
        </w:rPr>
      </w:pPr>
      <w:r w:rsidRPr="00E53C1C">
        <w:rPr>
          <w:rFonts w:ascii="Arial" w:hAnsi="Arial" w:cs="Arial"/>
          <w:sz w:val="18"/>
          <w:szCs w:val="18"/>
          <w:lang w:val="en-GB"/>
        </w:rPr>
        <w:t>The corrections above have been implemented in the Specificity and Interpretation tables.</w:t>
      </w:r>
    </w:p>
    <w:p w14:paraId="02494541" w14:textId="77777777" w:rsidR="00E53C1C" w:rsidRPr="00E53C1C" w:rsidRDefault="00E53C1C" w:rsidP="00E53C1C">
      <w:pPr>
        <w:pStyle w:val="Rubrik"/>
        <w:ind w:right="255"/>
        <w:jc w:val="both"/>
        <w:rPr>
          <w:b w:val="0"/>
          <w:sz w:val="18"/>
          <w:szCs w:val="18"/>
        </w:rPr>
      </w:pPr>
      <w:r w:rsidRPr="00E53C1C">
        <w:rPr>
          <w:b w:val="0"/>
          <w:sz w:val="18"/>
          <w:szCs w:val="18"/>
        </w:rPr>
        <w:t>Changes in revision R02 compared to R01:</w:t>
      </w:r>
    </w:p>
    <w:p w14:paraId="634FAA68" w14:textId="5F6645AA" w:rsidR="00E53C1C" w:rsidRPr="00EE28D8" w:rsidRDefault="00E53C1C" w:rsidP="00E53C1C">
      <w:pPr>
        <w:pStyle w:val="Rubrik"/>
        <w:numPr>
          <w:ilvl w:val="0"/>
          <w:numId w:val="19"/>
        </w:numPr>
        <w:tabs>
          <w:tab w:val="clear" w:pos="4253"/>
          <w:tab w:val="center" w:pos="709"/>
        </w:tabs>
        <w:ind w:left="0" w:right="255" w:firstLine="0"/>
        <w:jc w:val="both"/>
        <w:rPr>
          <w:b w:val="0"/>
          <w:sz w:val="18"/>
          <w:szCs w:val="18"/>
        </w:rPr>
      </w:pPr>
      <w:r w:rsidRPr="00E53C1C">
        <w:rPr>
          <w:b w:val="0"/>
          <w:sz w:val="18"/>
          <w:szCs w:val="18"/>
        </w:rPr>
        <w:t xml:space="preserve">Primer </w:t>
      </w:r>
      <w:proofErr w:type="gramStart"/>
      <w:r w:rsidRPr="00E53C1C">
        <w:rPr>
          <w:b w:val="0"/>
          <w:sz w:val="18"/>
          <w:szCs w:val="18"/>
        </w:rPr>
        <w:t>mix</w:t>
      </w:r>
      <w:proofErr w:type="gramEnd"/>
      <w:r w:rsidRPr="00E53C1C">
        <w:rPr>
          <w:b w:val="0"/>
          <w:sz w:val="18"/>
          <w:szCs w:val="18"/>
        </w:rPr>
        <w:t xml:space="preserve"> 57 does not amplify the DQB1*03:196 and 06:323 alleles. This correction has been implemented in the Specificity and Interpretation tables.</w:t>
      </w:r>
    </w:p>
    <w:sectPr w:rsidR="00E53C1C" w:rsidRPr="00EE28D8" w:rsidSect="00F97374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E205" w14:textId="77777777" w:rsidR="001E7CD5" w:rsidRDefault="001E7CD5">
      <w:r>
        <w:separator/>
      </w:r>
    </w:p>
  </w:endnote>
  <w:endnote w:type="continuationSeparator" w:id="0">
    <w:p w14:paraId="4AD83348" w14:textId="77777777" w:rsidR="001E7CD5" w:rsidRDefault="001E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435AE" w14:textId="77777777" w:rsidR="00EE28D8" w:rsidRDefault="00EE28D8" w:rsidP="00EE28D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49C2344" w14:textId="77777777" w:rsidR="00EE28D8" w:rsidRPr="00834CB9" w:rsidRDefault="00EE28D8" w:rsidP="00EE28D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5018D04" w14:textId="1B860B8D" w:rsidR="00EE28D8" w:rsidRPr="00393C78" w:rsidRDefault="00EE28D8" w:rsidP="00EE28D8">
    <w:pPr>
      <w:pStyle w:val="Sidfot"/>
      <w:tabs>
        <w:tab w:val="clear" w:pos="4153"/>
        <w:tab w:val="clear" w:pos="8306"/>
        <w:tab w:val="left" w:pos="5107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  <w:r>
      <w:rPr>
        <w:rFonts w:ascii="Arial" w:hAnsi="Arial"/>
        <w:sz w:val="16"/>
        <w:szCs w:val="16"/>
        <w:lang w:val="en-US"/>
      </w:rPr>
      <w:tab/>
    </w:r>
  </w:p>
  <w:p w14:paraId="578BBDD3" w14:textId="77777777" w:rsidR="00EE28D8" w:rsidRPr="00F75802" w:rsidRDefault="00EE28D8" w:rsidP="00EE28D8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rch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1</w:t>
    </w:r>
  </w:p>
  <w:p w14:paraId="7DCC8329" w14:textId="75A49E27" w:rsidR="001E7CD5" w:rsidRPr="00EE28D8" w:rsidRDefault="001E7CD5" w:rsidP="00EE28D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A962" w14:textId="77777777" w:rsidR="001E7CD5" w:rsidRDefault="001E7CD5">
      <w:r>
        <w:separator/>
      </w:r>
    </w:p>
  </w:footnote>
  <w:footnote w:type="continuationSeparator" w:id="0">
    <w:p w14:paraId="1AF3FB95" w14:textId="77777777" w:rsidR="001E7CD5" w:rsidRDefault="001E7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C1897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783D1C" w14:textId="77777777" w:rsidR="001E7CD5" w:rsidRDefault="001E7CD5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04D20" w14:textId="72F00645" w:rsidR="00EE28D8" w:rsidRDefault="00EE28D8" w:rsidP="00EE28D8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 xml:space="preserve">                     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6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6BB77CD" w14:textId="77777777" w:rsidR="00EE28D8" w:rsidRDefault="00EE28D8" w:rsidP="00EE28D8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50EFCFA2" w14:textId="77777777" w:rsidR="00EE28D8" w:rsidRPr="00F94550" w:rsidRDefault="00EE28D8" w:rsidP="00EE28D8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2707473" wp14:editId="4F303173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</w:t>
    </w:r>
    <w:r w:rsidRPr="007D1331">
      <w:rPr>
        <w:rFonts w:ascii="Arial" w:hAnsi="Arial" w:cs="Arial"/>
        <w:b/>
        <w:sz w:val="20"/>
        <w:szCs w:val="20"/>
      </w:rPr>
      <w:t>DQB1*03</w:t>
    </w:r>
    <w:r>
      <w:rPr>
        <w:rFonts w:ascii="Arial" w:hAnsi="Arial"/>
        <w:b/>
        <w:sz w:val="20"/>
        <w:szCs w:val="20"/>
      </w:rPr>
      <w:tab/>
      <w:t xml:space="preserve">              </w:t>
    </w:r>
    <w:r>
      <w:rPr>
        <w:rFonts w:ascii="Arial" w:hAnsi="Arial"/>
        <w:b/>
        <w:sz w:val="20"/>
        <w:szCs w:val="20"/>
      </w:rPr>
      <w:tab/>
      <w:t xml:space="preserve">                          </w:t>
    </w:r>
    <w:r w:rsidRPr="00F94550">
      <w:rPr>
        <w:rFonts w:ascii="Arial" w:hAnsi="Arial"/>
        <w:sz w:val="20"/>
        <w:szCs w:val="20"/>
      </w:rPr>
      <w:t xml:space="preserve">Visit </w:t>
    </w:r>
    <w:r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1AFD63BA" w14:textId="77777777" w:rsidR="00EE28D8" w:rsidRDefault="00EE28D8" w:rsidP="00EE28D8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/>
        <w:sz w:val="20"/>
        <w:szCs w:val="20"/>
      </w:rPr>
    </w:pPr>
    <w:r>
      <w:rPr>
        <w:rFonts w:ascii="Arial" w:hAnsi="Arial"/>
        <w:b/>
        <w:bCs/>
        <w:sz w:val="20"/>
        <w:szCs w:val="20"/>
      </w:rPr>
      <w:t xml:space="preserve">                   </w:t>
    </w:r>
    <w:r w:rsidRPr="007D1331">
      <w:rPr>
        <w:rFonts w:ascii="Arial" w:hAnsi="Arial" w:cs="Arial"/>
        <w:b/>
        <w:sz w:val="20"/>
        <w:szCs w:val="20"/>
      </w:rPr>
      <w:t>101.214-24/06 -24u/06u</w:t>
    </w:r>
    <w:r>
      <w:rPr>
        <w:rFonts w:ascii="Arial" w:hAnsi="Arial"/>
        <w:sz w:val="20"/>
        <w:szCs w:val="20"/>
      </w:rPr>
      <w:t xml:space="preserve">      </w:t>
    </w:r>
    <w:r>
      <w:rPr>
        <w:rFonts w:ascii="Arial" w:hAnsi="Arial"/>
        <w:sz w:val="20"/>
        <w:szCs w:val="20"/>
      </w:rPr>
      <w:tab/>
      <w:t xml:space="preserve">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1862CFAA" w14:textId="5E438FD1" w:rsidR="001E7CD5" w:rsidRPr="00137BC0" w:rsidRDefault="00EE28D8" w:rsidP="00EE28D8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9K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39D22" w14:textId="77777777" w:rsidR="001E7CD5" w:rsidRDefault="001E7CD5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8FF053" w14:textId="77777777" w:rsidR="001E7CD5" w:rsidRDefault="001E7CD5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E1F6F7B"/>
    <w:multiLevelType w:val="hybridMultilevel"/>
    <w:tmpl w:val="257A00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0A26D2"/>
    <w:multiLevelType w:val="hybridMultilevel"/>
    <w:tmpl w:val="02CCC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2153377"/>
    <w:multiLevelType w:val="hybridMultilevel"/>
    <w:tmpl w:val="637CF80C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75D5C0C"/>
    <w:multiLevelType w:val="hybridMultilevel"/>
    <w:tmpl w:val="66925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147CB"/>
    <w:multiLevelType w:val="hybridMultilevel"/>
    <w:tmpl w:val="D4544D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1" w15:restartNumberingAfterBreak="0">
    <w:nsid w:val="5D235F74"/>
    <w:multiLevelType w:val="hybridMultilevel"/>
    <w:tmpl w:val="F1887A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97881"/>
    <w:multiLevelType w:val="hybridMultilevel"/>
    <w:tmpl w:val="210E82CE"/>
    <w:lvl w:ilvl="0" w:tplc="77A8F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A0C2858"/>
    <w:multiLevelType w:val="hybridMultilevel"/>
    <w:tmpl w:val="2CA64DF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BDA4CD6"/>
    <w:multiLevelType w:val="hybridMultilevel"/>
    <w:tmpl w:val="4B8469D4"/>
    <w:lvl w:ilvl="0" w:tplc="85C0A4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FF17DE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345791706">
    <w:abstractNumId w:val="13"/>
  </w:num>
  <w:num w:numId="2" w16cid:durableId="920799476">
    <w:abstractNumId w:val="17"/>
  </w:num>
  <w:num w:numId="3" w16cid:durableId="1144543228">
    <w:abstractNumId w:val="5"/>
  </w:num>
  <w:num w:numId="4" w16cid:durableId="1541555948">
    <w:abstractNumId w:val="0"/>
  </w:num>
  <w:num w:numId="5" w16cid:durableId="686561683">
    <w:abstractNumId w:val="1"/>
  </w:num>
  <w:num w:numId="6" w16cid:durableId="573203180">
    <w:abstractNumId w:val="2"/>
  </w:num>
  <w:num w:numId="7" w16cid:durableId="804355376">
    <w:abstractNumId w:val="15"/>
  </w:num>
  <w:num w:numId="8" w16cid:durableId="1031032199">
    <w:abstractNumId w:val="3"/>
  </w:num>
  <w:num w:numId="9" w16cid:durableId="2029208104">
    <w:abstractNumId w:val="14"/>
  </w:num>
  <w:num w:numId="10" w16cid:durableId="306932846">
    <w:abstractNumId w:val="9"/>
  </w:num>
  <w:num w:numId="11" w16cid:durableId="1865971293">
    <w:abstractNumId w:val="10"/>
  </w:num>
  <w:num w:numId="12" w16cid:durableId="5361583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71268649">
    <w:abstractNumId w:val="16"/>
  </w:num>
  <w:num w:numId="14" w16cid:durableId="1524782307">
    <w:abstractNumId w:val="11"/>
  </w:num>
  <w:num w:numId="15" w16cid:durableId="321083014">
    <w:abstractNumId w:val="12"/>
  </w:num>
  <w:num w:numId="16" w16cid:durableId="348797866">
    <w:abstractNumId w:val="7"/>
  </w:num>
  <w:num w:numId="17" w16cid:durableId="563642346">
    <w:abstractNumId w:val="4"/>
  </w:num>
  <w:num w:numId="18" w16cid:durableId="47415007">
    <w:abstractNumId w:val="8"/>
  </w:num>
  <w:num w:numId="19" w16cid:durableId="12512347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ITI0tDYzMLU2MTQyUdpeDU4uLM/DyQApNaAJrghWYsAAAA"/>
  </w:docVars>
  <w:rsids>
    <w:rsidRoot w:val="001010A3"/>
    <w:rsid w:val="00001DAD"/>
    <w:rsid w:val="00003ADC"/>
    <w:rsid w:val="00004430"/>
    <w:rsid w:val="000117E8"/>
    <w:rsid w:val="00012D10"/>
    <w:rsid w:val="00020579"/>
    <w:rsid w:val="00020EA2"/>
    <w:rsid w:val="00024005"/>
    <w:rsid w:val="00024ADB"/>
    <w:rsid w:val="0003770A"/>
    <w:rsid w:val="0004739B"/>
    <w:rsid w:val="00054091"/>
    <w:rsid w:val="0005415B"/>
    <w:rsid w:val="00060484"/>
    <w:rsid w:val="00072FF0"/>
    <w:rsid w:val="00073075"/>
    <w:rsid w:val="00073EB6"/>
    <w:rsid w:val="00076077"/>
    <w:rsid w:val="00076D91"/>
    <w:rsid w:val="00080629"/>
    <w:rsid w:val="00085E00"/>
    <w:rsid w:val="000868B5"/>
    <w:rsid w:val="00091E75"/>
    <w:rsid w:val="0009679C"/>
    <w:rsid w:val="000A12B0"/>
    <w:rsid w:val="000A2148"/>
    <w:rsid w:val="000B5A38"/>
    <w:rsid w:val="000C0BF9"/>
    <w:rsid w:val="000C3363"/>
    <w:rsid w:val="000C3FD1"/>
    <w:rsid w:val="000C52AB"/>
    <w:rsid w:val="000C7605"/>
    <w:rsid w:val="000D2141"/>
    <w:rsid w:val="000D590A"/>
    <w:rsid w:val="000E2B25"/>
    <w:rsid w:val="000F0159"/>
    <w:rsid w:val="000F1A4F"/>
    <w:rsid w:val="000F3C01"/>
    <w:rsid w:val="000F502C"/>
    <w:rsid w:val="000F6F6F"/>
    <w:rsid w:val="001010A3"/>
    <w:rsid w:val="001040B7"/>
    <w:rsid w:val="00111884"/>
    <w:rsid w:val="00117406"/>
    <w:rsid w:val="00125072"/>
    <w:rsid w:val="001269C6"/>
    <w:rsid w:val="0012753A"/>
    <w:rsid w:val="00130C73"/>
    <w:rsid w:val="001317C3"/>
    <w:rsid w:val="001335D9"/>
    <w:rsid w:val="00137BC0"/>
    <w:rsid w:val="001527A2"/>
    <w:rsid w:val="00153748"/>
    <w:rsid w:val="0015576E"/>
    <w:rsid w:val="0015697A"/>
    <w:rsid w:val="001579AA"/>
    <w:rsid w:val="00160F42"/>
    <w:rsid w:val="00162A62"/>
    <w:rsid w:val="00172075"/>
    <w:rsid w:val="0017279B"/>
    <w:rsid w:val="00181075"/>
    <w:rsid w:val="00181F38"/>
    <w:rsid w:val="00184366"/>
    <w:rsid w:val="0019307E"/>
    <w:rsid w:val="001973CF"/>
    <w:rsid w:val="00197BB8"/>
    <w:rsid w:val="001A2D4D"/>
    <w:rsid w:val="001A4A9E"/>
    <w:rsid w:val="001A54D0"/>
    <w:rsid w:val="001A6EC9"/>
    <w:rsid w:val="001B0A47"/>
    <w:rsid w:val="001B140D"/>
    <w:rsid w:val="001C0083"/>
    <w:rsid w:val="001C41DC"/>
    <w:rsid w:val="001D0FFA"/>
    <w:rsid w:val="001D19C8"/>
    <w:rsid w:val="001D2FA4"/>
    <w:rsid w:val="001D4662"/>
    <w:rsid w:val="001E0AEC"/>
    <w:rsid w:val="001E7CD5"/>
    <w:rsid w:val="001F1BFE"/>
    <w:rsid w:val="001F21A7"/>
    <w:rsid w:val="001F3F6C"/>
    <w:rsid w:val="001F6847"/>
    <w:rsid w:val="002144EA"/>
    <w:rsid w:val="00214D0C"/>
    <w:rsid w:val="00216B9C"/>
    <w:rsid w:val="00216F64"/>
    <w:rsid w:val="002258C5"/>
    <w:rsid w:val="0023036E"/>
    <w:rsid w:val="00235134"/>
    <w:rsid w:val="00236AD7"/>
    <w:rsid w:val="00244385"/>
    <w:rsid w:val="00247783"/>
    <w:rsid w:val="002500EC"/>
    <w:rsid w:val="00251C5E"/>
    <w:rsid w:val="00253280"/>
    <w:rsid w:val="00253E9E"/>
    <w:rsid w:val="00255414"/>
    <w:rsid w:val="002564FF"/>
    <w:rsid w:val="00260338"/>
    <w:rsid w:val="00265D32"/>
    <w:rsid w:val="002673DF"/>
    <w:rsid w:val="00271E89"/>
    <w:rsid w:val="00272610"/>
    <w:rsid w:val="00276398"/>
    <w:rsid w:val="00277149"/>
    <w:rsid w:val="00280F08"/>
    <w:rsid w:val="0028185C"/>
    <w:rsid w:val="002823C6"/>
    <w:rsid w:val="00282C4B"/>
    <w:rsid w:val="0029127A"/>
    <w:rsid w:val="00292BC5"/>
    <w:rsid w:val="00293C96"/>
    <w:rsid w:val="00295639"/>
    <w:rsid w:val="002A1BB1"/>
    <w:rsid w:val="002B7376"/>
    <w:rsid w:val="002C23CF"/>
    <w:rsid w:val="002C2939"/>
    <w:rsid w:val="002D2A6A"/>
    <w:rsid w:val="002D707A"/>
    <w:rsid w:val="002D73C8"/>
    <w:rsid w:val="002D76DC"/>
    <w:rsid w:val="002E4D12"/>
    <w:rsid w:val="002F3F1E"/>
    <w:rsid w:val="002F7398"/>
    <w:rsid w:val="0030061C"/>
    <w:rsid w:val="00302576"/>
    <w:rsid w:val="00303569"/>
    <w:rsid w:val="00310290"/>
    <w:rsid w:val="003201D4"/>
    <w:rsid w:val="00320C08"/>
    <w:rsid w:val="00331CF6"/>
    <w:rsid w:val="003350AB"/>
    <w:rsid w:val="003367B4"/>
    <w:rsid w:val="00337E3A"/>
    <w:rsid w:val="00342D76"/>
    <w:rsid w:val="00347476"/>
    <w:rsid w:val="00354386"/>
    <w:rsid w:val="00362E33"/>
    <w:rsid w:val="00365D52"/>
    <w:rsid w:val="00367914"/>
    <w:rsid w:val="00373E47"/>
    <w:rsid w:val="00375239"/>
    <w:rsid w:val="00376026"/>
    <w:rsid w:val="00382BE4"/>
    <w:rsid w:val="0038376A"/>
    <w:rsid w:val="00386E75"/>
    <w:rsid w:val="003A203F"/>
    <w:rsid w:val="003B6C5B"/>
    <w:rsid w:val="003C2DDF"/>
    <w:rsid w:val="003C60D3"/>
    <w:rsid w:val="003D0837"/>
    <w:rsid w:val="003D0DEE"/>
    <w:rsid w:val="003D1662"/>
    <w:rsid w:val="003D410D"/>
    <w:rsid w:val="003D6E23"/>
    <w:rsid w:val="003E274F"/>
    <w:rsid w:val="003F2D05"/>
    <w:rsid w:val="003F7986"/>
    <w:rsid w:val="004009E8"/>
    <w:rsid w:val="004028F2"/>
    <w:rsid w:val="00402C50"/>
    <w:rsid w:val="00412B7E"/>
    <w:rsid w:val="00417505"/>
    <w:rsid w:val="00431205"/>
    <w:rsid w:val="0043592D"/>
    <w:rsid w:val="0044016C"/>
    <w:rsid w:val="00440FFA"/>
    <w:rsid w:val="004428C2"/>
    <w:rsid w:val="004435E9"/>
    <w:rsid w:val="00450478"/>
    <w:rsid w:val="004504A9"/>
    <w:rsid w:val="00451BEB"/>
    <w:rsid w:val="00453632"/>
    <w:rsid w:val="00461B95"/>
    <w:rsid w:val="004637DE"/>
    <w:rsid w:val="00467665"/>
    <w:rsid w:val="00471F00"/>
    <w:rsid w:val="0047633C"/>
    <w:rsid w:val="00476C06"/>
    <w:rsid w:val="00477F4C"/>
    <w:rsid w:val="00481119"/>
    <w:rsid w:val="004860E1"/>
    <w:rsid w:val="00486CFF"/>
    <w:rsid w:val="00493D14"/>
    <w:rsid w:val="004B195E"/>
    <w:rsid w:val="004B28F2"/>
    <w:rsid w:val="004C1169"/>
    <w:rsid w:val="004C38BD"/>
    <w:rsid w:val="004C72AD"/>
    <w:rsid w:val="004D46E1"/>
    <w:rsid w:val="004E1E7A"/>
    <w:rsid w:val="004E265D"/>
    <w:rsid w:val="004E31EC"/>
    <w:rsid w:val="004F3A3A"/>
    <w:rsid w:val="004F42E3"/>
    <w:rsid w:val="004F5DC6"/>
    <w:rsid w:val="00503481"/>
    <w:rsid w:val="00511D00"/>
    <w:rsid w:val="00512069"/>
    <w:rsid w:val="00532C20"/>
    <w:rsid w:val="0053300F"/>
    <w:rsid w:val="0053481B"/>
    <w:rsid w:val="0053562F"/>
    <w:rsid w:val="00535EDE"/>
    <w:rsid w:val="0054062D"/>
    <w:rsid w:val="00542CB5"/>
    <w:rsid w:val="0055075C"/>
    <w:rsid w:val="00553F26"/>
    <w:rsid w:val="0055676E"/>
    <w:rsid w:val="00560ED3"/>
    <w:rsid w:val="005658AC"/>
    <w:rsid w:val="005658F3"/>
    <w:rsid w:val="00571E25"/>
    <w:rsid w:val="0059269D"/>
    <w:rsid w:val="00593F4C"/>
    <w:rsid w:val="00594B1C"/>
    <w:rsid w:val="00596833"/>
    <w:rsid w:val="005A5F5D"/>
    <w:rsid w:val="005B1B96"/>
    <w:rsid w:val="005B5539"/>
    <w:rsid w:val="005C3203"/>
    <w:rsid w:val="005C6D9C"/>
    <w:rsid w:val="005C7A63"/>
    <w:rsid w:val="005C7EB4"/>
    <w:rsid w:val="005D1A1B"/>
    <w:rsid w:val="005E1247"/>
    <w:rsid w:val="005E3BD6"/>
    <w:rsid w:val="005E5E01"/>
    <w:rsid w:val="005F0CF9"/>
    <w:rsid w:val="005F150D"/>
    <w:rsid w:val="005F2147"/>
    <w:rsid w:val="005F3F3A"/>
    <w:rsid w:val="005F5FFD"/>
    <w:rsid w:val="006023D0"/>
    <w:rsid w:val="00604021"/>
    <w:rsid w:val="00605922"/>
    <w:rsid w:val="00607B55"/>
    <w:rsid w:val="00607B65"/>
    <w:rsid w:val="006132E4"/>
    <w:rsid w:val="006223A5"/>
    <w:rsid w:val="00634B0F"/>
    <w:rsid w:val="006363C8"/>
    <w:rsid w:val="00637469"/>
    <w:rsid w:val="006479D6"/>
    <w:rsid w:val="00667291"/>
    <w:rsid w:val="00671C32"/>
    <w:rsid w:val="0068440A"/>
    <w:rsid w:val="00686988"/>
    <w:rsid w:val="00690E81"/>
    <w:rsid w:val="00692F6C"/>
    <w:rsid w:val="006A2F3F"/>
    <w:rsid w:val="006B0D0E"/>
    <w:rsid w:val="006B3E1A"/>
    <w:rsid w:val="006B6103"/>
    <w:rsid w:val="006B6E3F"/>
    <w:rsid w:val="006C4083"/>
    <w:rsid w:val="006C5A7C"/>
    <w:rsid w:val="006C5A92"/>
    <w:rsid w:val="006C655A"/>
    <w:rsid w:val="006C751F"/>
    <w:rsid w:val="006D4350"/>
    <w:rsid w:val="006D6F17"/>
    <w:rsid w:val="006E33AB"/>
    <w:rsid w:val="006E7A32"/>
    <w:rsid w:val="006F139A"/>
    <w:rsid w:val="006F3D45"/>
    <w:rsid w:val="00700747"/>
    <w:rsid w:val="00702DC9"/>
    <w:rsid w:val="00703B29"/>
    <w:rsid w:val="00705C65"/>
    <w:rsid w:val="007175AE"/>
    <w:rsid w:val="00734CF1"/>
    <w:rsid w:val="00735572"/>
    <w:rsid w:val="007448AD"/>
    <w:rsid w:val="007508C1"/>
    <w:rsid w:val="0075152E"/>
    <w:rsid w:val="00752213"/>
    <w:rsid w:val="0075310A"/>
    <w:rsid w:val="0075468C"/>
    <w:rsid w:val="0076612D"/>
    <w:rsid w:val="00767A96"/>
    <w:rsid w:val="007700A6"/>
    <w:rsid w:val="007713C6"/>
    <w:rsid w:val="00785012"/>
    <w:rsid w:val="007876DF"/>
    <w:rsid w:val="0079135B"/>
    <w:rsid w:val="00796E2D"/>
    <w:rsid w:val="007A1CE6"/>
    <w:rsid w:val="007B5084"/>
    <w:rsid w:val="007C0077"/>
    <w:rsid w:val="007C2E88"/>
    <w:rsid w:val="007C607D"/>
    <w:rsid w:val="007D3A51"/>
    <w:rsid w:val="007D47C6"/>
    <w:rsid w:val="007D5A9D"/>
    <w:rsid w:val="007E365B"/>
    <w:rsid w:val="007E5057"/>
    <w:rsid w:val="007E7A46"/>
    <w:rsid w:val="007F03B4"/>
    <w:rsid w:val="00800303"/>
    <w:rsid w:val="00801E36"/>
    <w:rsid w:val="00805B04"/>
    <w:rsid w:val="008111DA"/>
    <w:rsid w:val="00811EBA"/>
    <w:rsid w:val="0081448E"/>
    <w:rsid w:val="00814ED3"/>
    <w:rsid w:val="00815F30"/>
    <w:rsid w:val="00821D18"/>
    <w:rsid w:val="00835452"/>
    <w:rsid w:val="008431BB"/>
    <w:rsid w:val="008447AD"/>
    <w:rsid w:val="00847529"/>
    <w:rsid w:val="008538BC"/>
    <w:rsid w:val="008560DC"/>
    <w:rsid w:val="00856B90"/>
    <w:rsid w:val="008576D6"/>
    <w:rsid w:val="008650CB"/>
    <w:rsid w:val="0088058D"/>
    <w:rsid w:val="008872EB"/>
    <w:rsid w:val="00891CFF"/>
    <w:rsid w:val="008B674C"/>
    <w:rsid w:val="008C3A0F"/>
    <w:rsid w:val="008D4624"/>
    <w:rsid w:val="008E061E"/>
    <w:rsid w:val="008F055B"/>
    <w:rsid w:val="008F068B"/>
    <w:rsid w:val="00915277"/>
    <w:rsid w:val="0091530B"/>
    <w:rsid w:val="00915467"/>
    <w:rsid w:val="00920DB9"/>
    <w:rsid w:val="00927ECC"/>
    <w:rsid w:val="00933390"/>
    <w:rsid w:val="00940097"/>
    <w:rsid w:val="009456AE"/>
    <w:rsid w:val="00964437"/>
    <w:rsid w:val="00964D05"/>
    <w:rsid w:val="00965212"/>
    <w:rsid w:val="00965933"/>
    <w:rsid w:val="00971D2A"/>
    <w:rsid w:val="0097504B"/>
    <w:rsid w:val="00980262"/>
    <w:rsid w:val="00981603"/>
    <w:rsid w:val="009817BC"/>
    <w:rsid w:val="00986CCA"/>
    <w:rsid w:val="00990447"/>
    <w:rsid w:val="00992747"/>
    <w:rsid w:val="009929FA"/>
    <w:rsid w:val="00993CAF"/>
    <w:rsid w:val="00994958"/>
    <w:rsid w:val="009A0BDC"/>
    <w:rsid w:val="009A1A74"/>
    <w:rsid w:val="009A5AD0"/>
    <w:rsid w:val="009A7BDB"/>
    <w:rsid w:val="009B14E7"/>
    <w:rsid w:val="009B5BA7"/>
    <w:rsid w:val="009C2C40"/>
    <w:rsid w:val="009C70ED"/>
    <w:rsid w:val="009E0AFE"/>
    <w:rsid w:val="009E185B"/>
    <w:rsid w:val="009E1C42"/>
    <w:rsid w:val="009E4789"/>
    <w:rsid w:val="009E49F8"/>
    <w:rsid w:val="009E6698"/>
    <w:rsid w:val="009F00DE"/>
    <w:rsid w:val="00A00FC4"/>
    <w:rsid w:val="00A046AF"/>
    <w:rsid w:val="00A06E76"/>
    <w:rsid w:val="00A13068"/>
    <w:rsid w:val="00A214BE"/>
    <w:rsid w:val="00A25F6F"/>
    <w:rsid w:val="00A27C52"/>
    <w:rsid w:val="00A3457D"/>
    <w:rsid w:val="00A34ABD"/>
    <w:rsid w:val="00A4288E"/>
    <w:rsid w:val="00A4343D"/>
    <w:rsid w:val="00A44459"/>
    <w:rsid w:val="00A46239"/>
    <w:rsid w:val="00A50614"/>
    <w:rsid w:val="00A5324D"/>
    <w:rsid w:val="00A6713B"/>
    <w:rsid w:val="00A67F26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38CF"/>
    <w:rsid w:val="00AB2381"/>
    <w:rsid w:val="00AB5CFB"/>
    <w:rsid w:val="00AC66A5"/>
    <w:rsid w:val="00AD1AE6"/>
    <w:rsid w:val="00AD3939"/>
    <w:rsid w:val="00AD51C7"/>
    <w:rsid w:val="00AD6514"/>
    <w:rsid w:val="00AE11DC"/>
    <w:rsid w:val="00AE39F6"/>
    <w:rsid w:val="00AF0CB9"/>
    <w:rsid w:val="00AF0FF6"/>
    <w:rsid w:val="00AF1C2B"/>
    <w:rsid w:val="00AF7D19"/>
    <w:rsid w:val="00B01989"/>
    <w:rsid w:val="00B023D1"/>
    <w:rsid w:val="00B0445A"/>
    <w:rsid w:val="00B050F0"/>
    <w:rsid w:val="00B065C6"/>
    <w:rsid w:val="00B075AE"/>
    <w:rsid w:val="00B11130"/>
    <w:rsid w:val="00B2771C"/>
    <w:rsid w:val="00B306EB"/>
    <w:rsid w:val="00B40077"/>
    <w:rsid w:val="00B44560"/>
    <w:rsid w:val="00B45264"/>
    <w:rsid w:val="00B45945"/>
    <w:rsid w:val="00B5022A"/>
    <w:rsid w:val="00B52EEB"/>
    <w:rsid w:val="00B57E1C"/>
    <w:rsid w:val="00B6332C"/>
    <w:rsid w:val="00B82B42"/>
    <w:rsid w:val="00B91F6C"/>
    <w:rsid w:val="00B94A46"/>
    <w:rsid w:val="00BA0EA1"/>
    <w:rsid w:val="00BA3B02"/>
    <w:rsid w:val="00BB6181"/>
    <w:rsid w:val="00BB6999"/>
    <w:rsid w:val="00BC41B2"/>
    <w:rsid w:val="00BC5153"/>
    <w:rsid w:val="00BC7505"/>
    <w:rsid w:val="00BD04A7"/>
    <w:rsid w:val="00BD5505"/>
    <w:rsid w:val="00BD5597"/>
    <w:rsid w:val="00BE61F6"/>
    <w:rsid w:val="00BE6EFA"/>
    <w:rsid w:val="00BF79E4"/>
    <w:rsid w:val="00BF7C65"/>
    <w:rsid w:val="00C013B5"/>
    <w:rsid w:val="00C05C49"/>
    <w:rsid w:val="00C12C8A"/>
    <w:rsid w:val="00C12E98"/>
    <w:rsid w:val="00C17711"/>
    <w:rsid w:val="00C20306"/>
    <w:rsid w:val="00C30E38"/>
    <w:rsid w:val="00C32B35"/>
    <w:rsid w:val="00C35247"/>
    <w:rsid w:val="00C36ED9"/>
    <w:rsid w:val="00C40F0D"/>
    <w:rsid w:val="00C42001"/>
    <w:rsid w:val="00C4480F"/>
    <w:rsid w:val="00C46768"/>
    <w:rsid w:val="00C5100D"/>
    <w:rsid w:val="00C573D8"/>
    <w:rsid w:val="00C64B25"/>
    <w:rsid w:val="00C66DF6"/>
    <w:rsid w:val="00C7247F"/>
    <w:rsid w:val="00C745EC"/>
    <w:rsid w:val="00C76A11"/>
    <w:rsid w:val="00C808C5"/>
    <w:rsid w:val="00C83A5C"/>
    <w:rsid w:val="00C90D9A"/>
    <w:rsid w:val="00C92C07"/>
    <w:rsid w:val="00C955A5"/>
    <w:rsid w:val="00C96752"/>
    <w:rsid w:val="00C97A8F"/>
    <w:rsid w:val="00CA5FE3"/>
    <w:rsid w:val="00CB37C0"/>
    <w:rsid w:val="00CB6B3C"/>
    <w:rsid w:val="00CB7E86"/>
    <w:rsid w:val="00CC12C3"/>
    <w:rsid w:val="00CC1A52"/>
    <w:rsid w:val="00CC1D15"/>
    <w:rsid w:val="00CD08AB"/>
    <w:rsid w:val="00CD0B66"/>
    <w:rsid w:val="00CD0DD9"/>
    <w:rsid w:val="00CD1A69"/>
    <w:rsid w:val="00CD5F2A"/>
    <w:rsid w:val="00CD7A67"/>
    <w:rsid w:val="00CE0902"/>
    <w:rsid w:val="00CE0D67"/>
    <w:rsid w:val="00CE1336"/>
    <w:rsid w:val="00CE3B4B"/>
    <w:rsid w:val="00CF5815"/>
    <w:rsid w:val="00D00FD1"/>
    <w:rsid w:val="00D02421"/>
    <w:rsid w:val="00D0558E"/>
    <w:rsid w:val="00D06B65"/>
    <w:rsid w:val="00D11E7D"/>
    <w:rsid w:val="00D12200"/>
    <w:rsid w:val="00D1241D"/>
    <w:rsid w:val="00D15949"/>
    <w:rsid w:val="00D15F82"/>
    <w:rsid w:val="00D2665B"/>
    <w:rsid w:val="00D2686C"/>
    <w:rsid w:val="00D41349"/>
    <w:rsid w:val="00D44288"/>
    <w:rsid w:val="00D447E1"/>
    <w:rsid w:val="00D463FE"/>
    <w:rsid w:val="00D4640B"/>
    <w:rsid w:val="00D478B8"/>
    <w:rsid w:val="00D555CC"/>
    <w:rsid w:val="00D56C9D"/>
    <w:rsid w:val="00D6181A"/>
    <w:rsid w:val="00D74E0B"/>
    <w:rsid w:val="00D7753D"/>
    <w:rsid w:val="00D87A0B"/>
    <w:rsid w:val="00D87BC9"/>
    <w:rsid w:val="00DA0250"/>
    <w:rsid w:val="00DA0EB5"/>
    <w:rsid w:val="00DA3820"/>
    <w:rsid w:val="00DA7F6E"/>
    <w:rsid w:val="00DB3644"/>
    <w:rsid w:val="00DB3A0F"/>
    <w:rsid w:val="00DB4CD8"/>
    <w:rsid w:val="00DB7C86"/>
    <w:rsid w:val="00DC16B2"/>
    <w:rsid w:val="00DC41B3"/>
    <w:rsid w:val="00DC41CF"/>
    <w:rsid w:val="00DC5A58"/>
    <w:rsid w:val="00DC70F7"/>
    <w:rsid w:val="00DC7602"/>
    <w:rsid w:val="00DD2164"/>
    <w:rsid w:val="00DD2F69"/>
    <w:rsid w:val="00DD4431"/>
    <w:rsid w:val="00DD56E1"/>
    <w:rsid w:val="00DD6C24"/>
    <w:rsid w:val="00DD70AD"/>
    <w:rsid w:val="00DD7E85"/>
    <w:rsid w:val="00DE0BBB"/>
    <w:rsid w:val="00DE323B"/>
    <w:rsid w:val="00DF69DE"/>
    <w:rsid w:val="00DF6E5D"/>
    <w:rsid w:val="00E04950"/>
    <w:rsid w:val="00E05DEF"/>
    <w:rsid w:val="00E17A54"/>
    <w:rsid w:val="00E17F12"/>
    <w:rsid w:val="00E26931"/>
    <w:rsid w:val="00E36348"/>
    <w:rsid w:val="00E3713B"/>
    <w:rsid w:val="00E4215E"/>
    <w:rsid w:val="00E44F7D"/>
    <w:rsid w:val="00E45EF9"/>
    <w:rsid w:val="00E519B9"/>
    <w:rsid w:val="00E51B64"/>
    <w:rsid w:val="00E53C1C"/>
    <w:rsid w:val="00E556A8"/>
    <w:rsid w:val="00E5733B"/>
    <w:rsid w:val="00E76C81"/>
    <w:rsid w:val="00E80BCE"/>
    <w:rsid w:val="00E82405"/>
    <w:rsid w:val="00E84D6E"/>
    <w:rsid w:val="00E868EF"/>
    <w:rsid w:val="00E93C8C"/>
    <w:rsid w:val="00E94CA6"/>
    <w:rsid w:val="00E97822"/>
    <w:rsid w:val="00EB2A1D"/>
    <w:rsid w:val="00EB2DE8"/>
    <w:rsid w:val="00EB486B"/>
    <w:rsid w:val="00EB7892"/>
    <w:rsid w:val="00EC0FE5"/>
    <w:rsid w:val="00EC6645"/>
    <w:rsid w:val="00EC742E"/>
    <w:rsid w:val="00ED222E"/>
    <w:rsid w:val="00ED24B9"/>
    <w:rsid w:val="00ED2851"/>
    <w:rsid w:val="00ED36A2"/>
    <w:rsid w:val="00ED75E9"/>
    <w:rsid w:val="00EE28D8"/>
    <w:rsid w:val="00EE4C0F"/>
    <w:rsid w:val="00EE637A"/>
    <w:rsid w:val="00EF084F"/>
    <w:rsid w:val="00EF7511"/>
    <w:rsid w:val="00F07082"/>
    <w:rsid w:val="00F109F9"/>
    <w:rsid w:val="00F122D9"/>
    <w:rsid w:val="00F157DD"/>
    <w:rsid w:val="00F16615"/>
    <w:rsid w:val="00F21DB6"/>
    <w:rsid w:val="00F24527"/>
    <w:rsid w:val="00F249FD"/>
    <w:rsid w:val="00F5280B"/>
    <w:rsid w:val="00F5687C"/>
    <w:rsid w:val="00F57236"/>
    <w:rsid w:val="00F63E15"/>
    <w:rsid w:val="00F66008"/>
    <w:rsid w:val="00F67B45"/>
    <w:rsid w:val="00F70EE0"/>
    <w:rsid w:val="00F7198A"/>
    <w:rsid w:val="00F71BB3"/>
    <w:rsid w:val="00F72135"/>
    <w:rsid w:val="00F76880"/>
    <w:rsid w:val="00F97374"/>
    <w:rsid w:val="00FA2A88"/>
    <w:rsid w:val="00FA6DEC"/>
    <w:rsid w:val="00FB46C6"/>
    <w:rsid w:val="00FB5D47"/>
    <w:rsid w:val="00FB69BE"/>
    <w:rsid w:val="00FB6E97"/>
    <w:rsid w:val="00FC70A1"/>
    <w:rsid w:val="00FD23D7"/>
    <w:rsid w:val="00FE1916"/>
    <w:rsid w:val="00FE6918"/>
    <w:rsid w:val="00FF0598"/>
    <w:rsid w:val="00FF1A96"/>
    <w:rsid w:val="00FF1E58"/>
    <w:rsid w:val="00FF5558"/>
    <w:rsid w:val="00FF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,"/>
  <w:listSeparator w:val=";"/>
  <w14:docId w14:val="3F2F4243"/>
  <w15:chartTrackingRefBased/>
  <w15:docId w15:val="{D9D17378-C8D6-4256-BB99-7C4F6B5B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le">
    <w:name w:val="Olle"/>
    <w:semiHidden/>
    <w:rsid w:val="004C1169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4C1169"/>
    <w:rPr>
      <w:sz w:val="24"/>
      <w:szCs w:val="24"/>
      <w:lang w:val="en-US" w:eastAsia="en-US"/>
    </w:rPr>
  </w:style>
  <w:style w:type="table" w:styleId="Tabellrutnt">
    <w:name w:val="Table Grid"/>
    <w:basedOn w:val="Normaltabell"/>
    <w:uiPriority w:val="59"/>
    <w:rsid w:val="004C1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Ifotnoter">
    <w:name w:val="PI fotnoter"/>
    <w:basedOn w:val="Beskrivning"/>
    <w:link w:val="PIfotnoterChar"/>
    <w:autoRedefine/>
    <w:qFormat/>
    <w:rsid w:val="00A13068"/>
    <w:pPr>
      <w:keepNext/>
      <w:spacing w:after="0"/>
      <w:ind w:left="-426" w:firstLine="142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A13068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A1306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9A1A74"/>
    <w:rPr>
      <w:i/>
      <w:iCs/>
      <w:color w:val="44546A" w:themeColor="text2"/>
      <w:sz w:val="18"/>
      <w:szCs w:val="18"/>
      <w:lang w:val="en-US" w:eastAsia="en-US"/>
    </w:rPr>
  </w:style>
  <w:style w:type="paragraph" w:styleId="Liststycke">
    <w:name w:val="List Paragraph"/>
    <w:basedOn w:val="Normal"/>
    <w:uiPriority w:val="34"/>
    <w:qFormat/>
    <w:rsid w:val="001E7CD5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BFE094-59B9-4F98-9424-B2D54EB2C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5</Pages>
  <Words>1047</Words>
  <Characters>6284</Characters>
  <Application>Microsoft Office Word</Application>
  <DocSecurity>0</DocSecurity>
  <Lines>52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31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Cristian Romero</cp:lastModifiedBy>
  <cp:revision>9</cp:revision>
  <cp:lastPrinted>2020-04-20T05:40:00Z</cp:lastPrinted>
  <dcterms:created xsi:type="dcterms:W3CDTF">2020-12-11T15:06:00Z</dcterms:created>
  <dcterms:modified xsi:type="dcterms:W3CDTF">2023-03-08T08:22:00Z</dcterms:modified>
</cp:coreProperties>
</file>